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F0F40B" w14:textId="77777777" w:rsidR="00D26464" w:rsidRDefault="00D26464" w:rsidP="00C746BC">
      <w:r>
        <w:rPr>
          <w:noProof/>
        </w:rPr>
        <w:drawing>
          <wp:inline distT="0" distB="0" distL="0" distR="0" wp14:anchorId="2AEF2EF4" wp14:editId="4EF18656">
            <wp:extent cx="3686175" cy="865953"/>
            <wp:effectExtent l="0" t="0" r="0" b="0"/>
            <wp:docPr id="126674913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49131" name="Picture 1" descr="A close-up of a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2189" cy="872064"/>
                    </a:xfrm>
                    <a:prstGeom prst="rect">
                      <a:avLst/>
                    </a:prstGeom>
                  </pic:spPr>
                </pic:pic>
              </a:graphicData>
            </a:graphic>
          </wp:inline>
        </w:drawing>
      </w:r>
    </w:p>
    <w:p w14:paraId="63BD00EB" w14:textId="0CCF3A9E" w:rsidR="005A6071" w:rsidRPr="00D26464" w:rsidRDefault="00C746BC" w:rsidP="00C746BC">
      <w:pPr>
        <w:rPr>
          <w:b/>
          <w:bCs/>
          <w:sz w:val="24"/>
          <w:szCs w:val="24"/>
        </w:rPr>
      </w:pPr>
      <w:r w:rsidRPr="00D26464">
        <w:rPr>
          <w:b/>
          <w:bCs/>
          <w:sz w:val="24"/>
          <w:szCs w:val="24"/>
        </w:rPr>
        <w:t xml:space="preserve">Person Specification </w:t>
      </w:r>
      <w:r w:rsidR="00B4430A" w:rsidRPr="00D26464">
        <w:rPr>
          <w:b/>
          <w:bCs/>
          <w:sz w:val="24"/>
          <w:szCs w:val="24"/>
        </w:rPr>
        <w:t>Educational Supervisor</w:t>
      </w:r>
      <w:r w:rsidR="00D26464" w:rsidRPr="00D26464">
        <w:rPr>
          <w:b/>
          <w:bCs/>
          <w:sz w:val="24"/>
          <w:szCs w:val="24"/>
        </w:rPr>
        <w:t xml:space="preserve"> </w:t>
      </w:r>
    </w:p>
    <w:tbl>
      <w:tblPr>
        <w:tblStyle w:val="TableGrid"/>
        <w:tblW w:w="0" w:type="auto"/>
        <w:tblLook w:val="04A0" w:firstRow="1" w:lastRow="0" w:firstColumn="1" w:lastColumn="0" w:noHBand="0" w:noVBand="1"/>
      </w:tblPr>
      <w:tblGrid>
        <w:gridCol w:w="5920"/>
        <w:gridCol w:w="5103"/>
        <w:gridCol w:w="2840"/>
      </w:tblGrid>
      <w:tr w:rsidR="009470BC" w:rsidRPr="00D26464" w14:paraId="63BD00EF" w14:textId="77777777" w:rsidTr="00D26464">
        <w:tc>
          <w:tcPr>
            <w:tcW w:w="5920" w:type="dxa"/>
            <w:shd w:val="clear" w:color="auto" w:fill="4F81BD" w:themeFill="accent1"/>
          </w:tcPr>
          <w:p w14:paraId="63BD00EC" w14:textId="77777777" w:rsidR="009470BC" w:rsidRPr="00D26464" w:rsidRDefault="009470BC" w:rsidP="00424A87">
            <w:pPr>
              <w:jc w:val="center"/>
              <w:rPr>
                <w:b/>
                <w:color w:val="FFFFFF" w:themeColor="background1"/>
                <w:sz w:val="24"/>
                <w:szCs w:val="24"/>
              </w:rPr>
            </w:pPr>
            <w:r w:rsidRPr="00D26464">
              <w:rPr>
                <w:b/>
                <w:color w:val="FFFFFF" w:themeColor="background1"/>
                <w:sz w:val="24"/>
                <w:szCs w:val="24"/>
              </w:rPr>
              <w:t xml:space="preserve">Essential </w:t>
            </w:r>
          </w:p>
        </w:tc>
        <w:tc>
          <w:tcPr>
            <w:tcW w:w="5103" w:type="dxa"/>
            <w:shd w:val="clear" w:color="auto" w:fill="4F81BD" w:themeFill="accent1"/>
          </w:tcPr>
          <w:p w14:paraId="63BD00ED" w14:textId="77777777" w:rsidR="009470BC" w:rsidRPr="00D26464" w:rsidRDefault="009470BC" w:rsidP="00424A87">
            <w:pPr>
              <w:jc w:val="center"/>
              <w:rPr>
                <w:b/>
                <w:color w:val="FFFFFF" w:themeColor="background1"/>
                <w:sz w:val="24"/>
                <w:szCs w:val="24"/>
              </w:rPr>
            </w:pPr>
            <w:r w:rsidRPr="00D26464">
              <w:rPr>
                <w:b/>
                <w:color w:val="FFFFFF" w:themeColor="background1"/>
                <w:sz w:val="24"/>
                <w:szCs w:val="24"/>
              </w:rPr>
              <w:t>Desirable</w:t>
            </w:r>
          </w:p>
        </w:tc>
        <w:tc>
          <w:tcPr>
            <w:tcW w:w="2840" w:type="dxa"/>
            <w:shd w:val="clear" w:color="auto" w:fill="4F81BD" w:themeFill="accent1"/>
          </w:tcPr>
          <w:p w14:paraId="63BD00EE" w14:textId="77777777" w:rsidR="009470BC" w:rsidRPr="00D26464" w:rsidRDefault="009470BC" w:rsidP="00424A87">
            <w:pPr>
              <w:jc w:val="center"/>
              <w:rPr>
                <w:b/>
                <w:color w:val="FFFFFF" w:themeColor="background1"/>
                <w:sz w:val="24"/>
                <w:szCs w:val="24"/>
              </w:rPr>
            </w:pPr>
            <w:r w:rsidRPr="00D26464">
              <w:rPr>
                <w:b/>
                <w:color w:val="FFFFFF" w:themeColor="background1"/>
                <w:sz w:val="24"/>
                <w:szCs w:val="24"/>
              </w:rPr>
              <w:t>Measure</w:t>
            </w:r>
          </w:p>
        </w:tc>
      </w:tr>
      <w:tr w:rsidR="00366493" w:rsidRPr="00D26464" w14:paraId="63BD00F3" w14:textId="77777777" w:rsidTr="00B87ED0">
        <w:tc>
          <w:tcPr>
            <w:tcW w:w="5920" w:type="dxa"/>
          </w:tcPr>
          <w:p w14:paraId="40D60216" w14:textId="77777777" w:rsidR="00366493" w:rsidRPr="00D26464" w:rsidRDefault="00366493" w:rsidP="00D35043">
            <w:pPr>
              <w:rPr>
                <w:b/>
                <w:sz w:val="24"/>
                <w:szCs w:val="24"/>
              </w:rPr>
            </w:pPr>
            <w:r w:rsidRPr="00D26464">
              <w:rPr>
                <w:b/>
                <w:sz w:val="24"/>
                <w:szCs w:val="24"/>
              </w:rPr>
              <w:t>Qualifications</w:t>
            </w:r>
          </w:p>
          <w:p w14:paraId="63BD00F0" w14:textId="5F364A87" w:rsidR="00462502" w:rsidRPr="00D26464" w:rsidRDefault="00462502" w:rsidP="00D35043">
            <w:pPr>
              <w:rPr>
                <w:b/>
                <w:sz w:val="24"/>
                <w:szCs w:val="24"/>
              </w:rPr>
            </w:pPr>
          </w:p>
        </w:tc>
        <w:tc>
          <w:tcPr>
            <w:tcW w:w="5103" w:type="dxa"/>
          </w:tcPr>
          <w:p w14:paraId="63BD00F1" w14:textId="77777777" w:rsidR="00366493" w:rsidRPr="00D26464" w:rsidRDefault="00366493" w:rsidP="00D35043">
            <w:pPr>
              <w:rPr>
                <w:sz w:val="24"/>
                <w:szCs w:val="24"/>
              </w:rPr>
            </w:pPr>
          </w:p>
        </w:tc>
        <w:tc>
          <w:tcPr>
            <w:tcW w:w="2840" w:type="dxa"/>
          </w:tcPr>
          <w:p w14:paraId="63BD00F2" w14:textId="77777777" w:rsidR="00366493" w:rsidRPr="00D26464" w:rsidRDefault="00366493" w:rsidP="00D35043">
            <w:pPr>
              <w:rPr>
                <w:sz w:val="24"/>
                <w:szCs w:val="24"/>
              </w:rPr>
            </w:pPr>
          </w:p>
        </w:tc>
      </w:tr>
      <w:tr w:rsidR="009470BC" w:rsidRPr="00D26464" w14:paraId="63BD0112" w14:textId="77777777" w:rsidTr="00B87ED0">
        <w:tc>
          <w:tcPr>
            <w:tcW w:w="5920" w:type="dxa"/>
          </w:tcPr>
          <w:p w14:paraId="63BD00F4" w14:textId="23B7EBAD" w:rsidR="00366493" w:rsidRPr="00D26464" w:rsidRDefault="005D7899">
            <w:pPr>
              <w:rPr>
                <w:sz w:val="24"/>
                <w:szCs w:val="24"/>
              </w:rPr>
            </w:pPr>
            <w:r w:rsidRPr="00D26464">
              <w:rPr>
                <w:sz w:val="24"/>
                <w:szCs w:val="24"/>
              </w:rPr>
              <w:t>R</w:t>
            </w:r>
            <w:r w:rsidR="00CC07CB" w:rsidRPr="00D26464">
              <w:rPr>
                <w:sz w:val="24"/>
                <w:szCs w:val="24"/>
              </w:rPr>
              <w:t xml:space="preserve">egistered with the GDC, has current professional indemnity and is an NHS </w:t>
            </w:r>
            <w:r w:rsidR="00D26464" w:rsidRPr="00D26464">
              <w:rPr>
                <w:sz w:val="24"/>
                <w:szCs w:val="24"/>
              </w:rPr>
              <w:t>performer.</w:t>
            </w:r>
            <w:r w:rsidR="00CC07CB" w:rsidRPr="00D26464">
              <w:rPr>
                <w:sz w:val="24"/>
                <w:szCs w:val="24"/>
              </w:rPr>
              <w:t xml:space="preserve"> </w:t>
            </w:r>
          </w:p>
          <w:p w14:paraId="5707DF5A" w14:textId="64105D47" w:rsidR="00961F66" w:rsidRPr="00D26464" w:rsidRDefault="00961F66">
            <w:pPr>
              <w:rPr>
                <w:sz w:val="24"/>
                <w:szCs w:val="24"/>
              </w:rPr>
            </w:pPr>
          </w:p>
          <w:p w14:paraId="62D767F9" w14:textId="52B8C94F" w:rsidR="00961F66" w:rsidRPr="00D26464" w:rsidRDefault="00BC4A5B">
            <w:pPr>
              <w:rPr>
                <w:sz w:val="24"/>
                <w:szCs w:val="24"/>
              </w:rPr>
            </w:pPr>
            <w:r w:rsidRPr="00D26464">
              <w:rPr>
                <w:sz w:val="24"/>
                <w:szCs w:val="24"/>
              </w:rPr>
              <w:t xml:space="preserve">Has no current conditions with the GDC or </w:t>
            </w:r>
            <w:r w:rsidR="00DE2128">
              <w:rPr>
                <w:sz w:val="24"/>
                <w:szCs w:val="24"/>
              </w:rPr>
              <w:t>Health Board</w:t>
            </w:r>
          </w:p>
          <w:p w14:paraId="047B6410" w14:textId="77777777" w:rsidR="008733A8" w:rsidRPr="00D26464" w:rsidRDefault="008733A8">
            <w:pPr>
              <w:rPr>
                <w:sz w:val="24"/>
                <w:szCs w:val="24"/>
              </w:rPr>
            </w:pPr>
          </w:p>
          <w:p w14:paraId="4794F345" w14:textId="384579DB" w:rsidR="00E67D95" w:rsidRPr="00D26464" w:rsidRDefault="00E67D95">
            <w:pPr>
              <w:rPr>
                <w:sz w:val="24"/>
                <w:szCs w:val="24"/>
              </w:rPr>
            </w:pPr>
          </w:p>
          <w:p w14:paraId="77014B66" w14:textId="52F9D11B" w:rsidR="000138BC" w:rsidRPr="00D26464" w:rsidRDefault="000138BC" w:rsidP="000138BC">
            <w:pPr>
              <w:numPr>
                <w:ilvl w:val="0"/>
                <w:numId w:val="1"/>
              </w:numPr>
              <w:rPr>
                <w:sz w:val="24"/>
                <w:szCs w:val="24"/>
              </w:rPr>
            </w:pPr>
            <w:r w:rsidRPr="00D26464">
              <w:rPr>
                <w:sz w:val="24"/>
                <w:szCs w:val="24"/>
              </w:rPr>
              <w:t>The training practice complies with all expectations and requirements of Welsh Government and Health Board guidance (relating to the</w:t>
            </w:r>
            <w:r w:rsidR="00DE2128">
              <w:rPr>
                <w:sz w:val="24"/>
                <w:szCs w:val="24"/>
              </w:rPr>
              <w:t xml:space="preserve"> GDS</w:t>
            </w:r>
            <w:r w:rsidRPr="00D26464">
              <w:rPr>
                <w:sz w:val="24"/>
                <w:szCs w:val="24"/>
              </w:rPr>
              <w:t xml:space="preserve"> contract they have decided to work under) in place at the time of application and during the training year.  </w:t>
            </w:r>
          </w:p>
          <w:p w14:paraId="07B691B4" w14:textId="77777777" w:rsidR="000138BC" w:rsidRPr="00D26464" w:rsidRDefault="000138BC" w:rsidP="000138BC">
            <w:pPr>
              <w:rPr>
                <w:sz w:val="24"/>
                <w:szCs w:val="24"/>
              </w:rPr>
            </w:pPr>
          </w:p>
          <w:p w14:paraId="02004D6F" w14:textId="77777777" w:rsidR="000138BC" w:rsidRPr="00D26464" w:rsidRDefault="000138BC" w:rsidP="000138BC">
            <w:pPr>
              <w:numPr>
                <w:ilvl w:val="0"/>
                <w:numId w:val="1"/>
              </w:numPr>
              <w:rPr>
                <w:sz w:val="24"/>
                <w:szCs w:val="24"/>
              </w:rPr>
            </w:pPr>
            <w:r w:rsidRPr="00D26464">
              <w:rPr>
                <w:sz w:val="24"/>
                <w:szCs w:val="24"/>
              </w:rPr>
              <w:t>Activity levels of relevant contractual KPI’s are in the range of expectations of the relevant Health Board and National averages.</w:t>
            </w:r>
          </w:p>
          <w:p w14:paraId="60A740C9" w14:textId="77777777" w:rsidR="000138BC" w:rsidRDefault="000138BC" w:rsidP="000138BC">
            <w:pPr>
              <w:rPr>
                <w:sz w:val="24"/>
                <w:szCs w:val="24"/>
              </w:rPr>
            </w:pPr>
          </w:p>
          <w:p w14:paraId="6B5780F0" w14:textId="77777777" w:rsidR="006E0BBF" w:rsidRPr="006E0BBF" w:rsidRDefault="006E0BBF" w:rsidP="006E0BBF">
            <w:pPr>
              <w:rPr>
                <w:sz w:val="24"/>
                <w:szCs w:val="24"/>
              </w:rPr>
            </w:pPr>
          </w:p>
          <w:p w14:paraId="0B6D5856" w14:textId="77777777" w:rsidR="000138BC" w:rsidRPr="00D26464" w:rsidRDefault="000138BC" w:rsidP="000138BC">
            <w:pPr>
              <w:numPr>
                <w:ilvl w:val="0"/>
                <w:numId w:val="1"/>
              </w:numPr>
              <w:rPr>
                <w:sz w:val="24"/>
                <w:szCs w:val="24"/>
              </w:rPr>
            </w:pPr>
            <w:r w:rsidRPr="00D26464">
              <w:rPr>
                <w:sz w:val="24"/>
                <w:szCs w:val="24"/>
              </w:rPr>
              <w:t xml:space="preserve">A </w:t>
            </w:r>
            <w:r w:rsidRPr="00D26464">
              <w:rPr>
                <w:b/>
                <w:bCs/>
                <w:sz w:val="24"/>
                <w:szCs w:val="24"/>
              </w:rPr>
              <w:t>full</w:t>
            </w:r>
            <w:r w:rsidRPr="00D26464">
              <w:rPr>
                <w:sz w:val="24"/>
                <w:szCs w:val="24"/>
              </w:rPr>
              <w:t xml:space="preserve"> range of NHS Mandatory services must be offered to </w:t>
            </w:r>
            <w:r w:rsidRPr="00D26464">
              <w:rPr>
                <w:b/>
                <w:bCs/>
                <w:sz w:val="24"/>
                <w:szCs w:val="24"/>
              </w:rPr>
              <w:t>all</w:t>
            </w:r>
            <w:r w:rsidRPr="00D26464">
              <w:rPr>
                <w:sz w:val="24"/>
                <w:szCs w:val="24"/>
              </w:rPr>
              <w:t xml:space="preserve"> NHS patients.</w:t>
            </w:r>
          </w:p>
          <w:p w14:paraId="7CE28247" w14:textId="77777777" w:rsidR="000138BC" w:rsidRPr="00D26464" w:rsidRDefault="000138BC" w:rsidP="000138BC">
            <w:pPr>
              <w:rPr>
                <w:sz w:val="24"/>
                <w:szCs w:val="24"/>
              </w:rPr>
            </w:pPr>
          </w:p>
          <w:p w14:paraId="18ACCFFD" w14:textId="77777777" w:rsidR="000138BC" w:rsidRPr="00D26464" w:rsidRDefault="000138BC" w:rsidP="000138BC">
            <w:pPr>
              <w:numPr>
                <w:ilvl w:val="0"/>
                <w:numId w:val="1"/>
              </w:numPr>
              <w:rPr>
                <w:sz w:val="24"/>
                <w:szCs w:val="24"/>
              </w:rPr>
            </w:pPr>
            <w:r w:rsidRPr="00D26464">
              <w:rPr>
                <w:sz w:val="24"/>
                <w:szCs w:val="24"/>
              </w:rPr>
              <w:t xml:space="preserve">The practice NHS commitment is suitable to allow adequate supervision of Foundation Dentist and provides an environment which allows the ES to give context and understanding of the NHS contract, Quality Improvement initiatives and ways of working. </w:t>
            </w:r>
          </w:p>
          <w:p w14:paraId="38B3C97E" w14:textId="77777777" w:rsidR="000138BC" w:rsidRPr="00D26464" w:rsidRDefault="000138BC" w:rsidP="000138BC">
            <w:pPr>
              <w:rPr>
                <w:sz w:val="24"/>
                <w:szCs w:val="24"/>
              </w:rPr>
            </w:pPr>
          </w:p>
          <w:p w14:paraId="63BD00F8" w14:textId="0E02510F" w:rsidR="00535630" w:rsidRPr="00D26464" w:rsidRDefault="000138BC" w:rsidP="000138BC">
            <w:pPr>
              <w:rPr>
                <w:sz w:val="24"/>
                <w:szCs w:val="24"/>
              </w:rPr>
            </w:pPr>
            <w:r w:rsidRPr="00D26464">
              <w:rPr>
                <w:b/>
                <w:bCs/>
                <w:sz w:val="24"/>
                <w:szCs w:val="24"/>
              </w:rPr>
              <w:t>There should be a minimum practice contract value of £27,000</w:t>
            </w:r>
            <w:r w:rsidRPr="00D26464">
              <w:rPr>
                <w:sz w:val="24"/>
                <w:szCs w:val="24"/>
              </w:rPr>
              <w:t>. (Excluding DFT contract</w:t>
            </w:r>
            <w:r w:rsidR="006E3478" w:rsidRPr="00D26464">
              <w:rPr>
                <w:sz w:val="24"/>
                <w:szCs w:val="24"/>
              </w:rPr>
              <w:t>)</w:t>
            </w:r>
          </w:p>
          <w:p w14:paraId="27E44ED3" w14:textId="77777777" w:rsidR="000138BC" w:rsidRPr="00D26464" w:rsidRDefault="000138BC" w:rsidP="000138BC">
            <w:pPr>
              <w:rPr>
                <w:sz w:val="24"/>
                <w:szCs w:val="24"/>
              </w:rPr>
            </w:pPr>
          </w:p>
          <w:p w14:paraId="2228B4E7" w14:textId="77777777" w:rsidR="000138BC" w:rsidRPr="00D26464" w:rsidRDefault="000138BC" w:rsidP="000138BC">
            <w:pPr>
              <w:rPr>
                <w:sz w:val="24"/>
                <w:szCs w:val="24"/>
              </w:rPr>
            </w:pPr>
          </w:p>
          <w:p w14:paraId="63BD00F9" w14:textId="12DA5263" w:rsidR="00C6357D" w:rsidRPr="00D26464" w:rsidRDefault="00DE2128">
            <w:pPr>
              <w:rPr>
                <w:sz w:val="24"/>
                <w:szCs w:val="24"/>
              </w:rPr>
            </w:pPr>
            <w:r w:rsidRPr="00D26464">
              <w:rPr>
                <w:sz w:val="24"/>
                <w:szCs w:val="24"/>
              </w:rPr>
              <w:t xml:space="preserve">Stable </w:t>
            </w:r>
            <w:r>
              <w:rPr>
                <w:sz w:val="24"/>
                <w:szCs w:val="24"/>
              </w:rPr>
              <w:t xml:space="preserve">professional </w:t>
            </w:r>
            <w:r w:rsidR="00C6357D" w:rsidRPr="00D26464">
              <w:rPr>
                <w:sz w:val="24"/>
                <w:szCs w:val="24"/>
              </w:rPr>
              <w:t>relationship in practice</w:t>
            </w:r>
          </w:p>
          <w:p w14:paraId="63BD00FA" w14:textId="77777777" w:rsidR="00C6357D" w:rsidRPr="00D26464" w:rsidRDefault="00C6357D">
            <w:pPr>
              <w:rPr>
                <w:sz w:val="24"/>
                <w:szCs w:val="24"/>
              </w:rPr>
            </w:pPr>
          </w:p>
          <w:p w14:paraId="63BD00FB" w14:textId="363BC519" w:rsidR="00C6357D" w:rsidRPr="00D26464" w:rsidRDefault="00C6357D" w:rsidP="00C6357D">
            <w:pPr>
              <w:rPr>
                <w:color w:val="FF0000"/>
                <w:sz w:val="24"/>
                <w:szCs w:val="24"/>
              </w:rPr>
            </w:pPr>
            <w:r w:rsidRPr="00D26464">
              <w:rPr>
                <w:sz w:val="24"/>
                <w:szCs w:val="24"/>
              </w:rPr>
              <w:t xml:space="preserve">Present in </w:t>
            </w:r>
            <w:r w:rsidR="008539A2" w:rsidRPr="00D26464">
              <w:rPr>
                <w:sz w:val="24"/>
                <w:szCs w:val="24"/>
              </w:rPr>
              <w:t xml:space="preserve">the </w:t>
            </w:r>
            <w:r w:rsidRPr="00D26464">
              <w:rPr>
                <w:sz w:val="24"/>
                <w:szCs w:val="24"/>
              </w:rPr>
              <w:t>practice with FD for minimum 3 days a week</w:t>
            </w:r>
            <w:r w:rsidR="008539A2" w:rsidRPr="00D26464">
              <w:rPr>
                <w:sz w:val="24"/>
                <w:szCs w:val="24"/>
              </w:rPr>
              <w:t xml:space="preserve"> [ overlapping hours</w:t>
            </w:r>
          </w:p>
          <w:p w14:paraId="63BD00FC" w14:textId="77777777" w:rsidR="00C6357D" w:rsidRPr="00D26464" w:rsidRDefault="00C6357D" w:rsidP="00C6357D">
            <w:pPr>
              <w:rPr>
                <w:sz w:val="24"/>
                <w:szCs w:val="24"/>
              </w:rPr>
            </w:pPr>
          </w:p>
          <w:p w14:paraId="63BD00FD" w14:textId="45F82C1D" w:rsidR="00C6357D" w:rsidRPr="00D26464" w:rsidRDefault="00C6357D" w:rsidP="00C6357D">
            <w:pPr>
              <w:rPr>
                <w:sz w:val="24"/>
                <w:szCs w:val="24"/>
              </w:rPr>
            </w:pPr>
            <w:r w:rsidRPr="00D26464">
              <w:rPr>
                <w:sz w:val="24"/>
                <w:szCs w:val="24"/>
              </w:rPr>
              <w:t>Willing to accept FD in</w:t>
            </w:r>
            <w:r w:rsidR="00252D9B" w:rsidRPr="00D26464">
              <w:rPr>
                <w:sz w:val="24"/>
                <w:szCs w:val="24"/>
              </w:rPr>
              <w:t>to</w:t>
            </w:r>
            <w:r w:rsidRPr="00D26464">
              <w:rPr>
                <w:sz w:val="24"/>
                <w:szCs w:val="24"/>
              </w:rPr>
              <w:t xml:space="preserve"> practice on </w:t>
            </w:r>
            <w:r w:rsidR="00EF13F0" w:rsidRPr="00D26464">
              <w:rPr>
                <w:sz w:val="24"/>
                <w:szCs w:val="24"/>
              </w:rPr>
              <w:t>the</w:t>
            </w:r>
            <w:r w:rsidR="00DE2128">
              <w:rPr>
                <w:sz w:val="24"/>
                <w:szCs w:val="24"/>
              </w:rPr>
              <w:t xml:space="preserve"> contractual</w:t>
            </w:r>
            <w:r w:rsidR="00EF13F0" w:rsidRPr="00D26464">
              <w:rPr>
                <w:sz w:val="24"/>
                <w:szCs w:val="24"/>
              </w:rPr>
              <w:t xml:space="preserve"> </w:t>
            </w:r>
            <w:r w:rsidRPr="00D26464">
              <w:rPr>
                <w:sz w:val="24"/>
                <w:szCs w:val="24"/>
              </w:rPr>
              <w:t xml:space="preserve">terms of </w:t>
            </w:r>
            <w:r w:rsidR="00FA706E" w:rsidRPr="00D26464">
              <w:rPr>
                <w:color w:val="000000" w:themeColor="text1"/>
                <w:sz w:val="24"/>
                <w:szCs w:val="24"/>
              </w:rPr>
              <w:t>D</w:t>
            </w:r>
            <w:r w:rsidRPr="00D26464">
              <w:rPr>
                <w:color w:val="000000" w:themeColor="text1"/>
                <w:sz w:val="24"/>
                <w:szCs w:val="24"/>
              </w:rPr>
              <w:t>FT</w:t>
            </w:r>
            <w:r w:rsidRPr="00D26464">
              <w:rPr>
                <w:sz w:val="24"/>
                <w:szCs w:val="24"/>
              </w:rPr>
              <w:t xml:space="preserve"> scheme</w:t>
            </w:r>
            <w:r w:rsidR="00DE2128">
              <w:rPr>
                <w:sz w:val="24"/>
                <w:szCs w:val="24"/>
              </w:rPr>
              <w:t xml:space="preserve"> and Single lead </w:t>
            </w:r>
            <w:r w:rsidR="007946C4">
              <w:rPr>
                <w:sz w:val="24"/>
                <w:szCs w:val="24"/>
              </w:rPr>
              <w:t>employer.</w:t>
            </w:r>
          </w:p>
        </w:tc>
        <w:tc>
          <w:tcPr>
            <w:tcW w:w="5103" w:type="dxa"/>
          </w:tcPr>
          <w:p w14:paraId="63BD00FE" w14:textId="77777777" w:rsidR="009470BC" w:rsidRPr="00D26464" w:rsidRDefault="0009720D" w:rsidP="00D35043">
            <w:pPr>
              <w:rPr>
                <w:sz w:val="24"/>
                <w:szCs w:val="24"/>
              </w:rPr>
            </w:pPr>
            <w:r w:rsidRPr="00D26464">
              <w:rPr>
                <w:sz w:val="24"/>
                <w:szCs w:val="24"/>
              </w:rPr>
              <w:lastRenderedPageBreak/>
              <w:t xml:space="preserve">Has dental committee experience. </w:t>
            </w:r>
          </w:p>
          <w:p w14:paraId="3D99B1F3" w14:textId="2AAA6FBA" w:rsidR="00691BCA" w:rsidRPr="00D26464" w:rsidRDefault="00691BCA" w:rsidP="00D35043">
            <w:pPr>
              <w:rPr>
                <w:sz w:val="24"/>
                <w:szCs w:val="24"/>
              </w:rPr>
            </w:pPr>
          </w:p>
          <w:p w14:paraId="29B6B7A0" w14:textId="77777777" w:rsidR="008733A8" w:rsidRPr="00D26464" w:rsidRDefault="008733A8" w:rsidP="00D35043">
            <w:pPr>
              <w:rPr>
                <w:sz w:val="24"/>
                <w:szCs w:val="24"/>
              </w:rPr>
            </w:pPr>
          </w:p>
          <w:p w14:paraId="678CED03" w14:textId="246D8002" w:rsidR="00691BCA" w:rsidRPr="00D26464" w:rsidRDefault="00691BCA" w:rsidP="00D35043">
            <w:pPr>
              <w:rPr>
                <w:sz w:val="24"/>
                <w:szCs w:val="24"/>
              </w:rPr>
            </w:pPr>
          </w:p>
          <w:p w14:paraId="63BD0102" w14:textId="77777777" w:rsidR="00C6357D" w:rsidRPr="00D26464" w:rsidRDefault="00C6357D" w:rsidP="00D35043">
            <w:pPr>
              <w:rPr>
                <w:sz w:val="24"/>
                <w:szCs w:val="24"/>
              </w:rPr>
            </w:pPr>
          </w:p>
          <w:p w14:paraId="63BD0103" w14:textId="77777777" w:rsidR="00C6357D" w:rsidRPr="00D26464" w:rsidRDefault="00C6357D" w:rsidP="00D35043">
            <w:pPr>
              <w:rPr>
                <w:sz w:val="24"/>
                <w:szCs w:val="24"/>
              </w:rPr>
            </w:pPr>
            <w:r w:rsidRPr="00D26464">
              <w:rPr>
                <w:sz w:val="24"/>
                <w:szCs w:val="24"/>
              </w:rPr>
              <w:t xml:space="preserve">Involvement in management of practice. Practice owner </w:t>
            </w:r>
          </w:p>
          <w:p w14:paraId="63BD0104" w14:textId="77777777" w:rsidR="00C6357D" w:rsidRPr="00D26464" w:rsidRDefault="00C6357D" w:rsidP="00D35043">
            <w:pPr>
              <w:rPr>
                <w:sz w:val="24"/>
                <w:szCs w:val="24"/>
              </w:rPr>
            </w:pPr>
          </w:p>
          <w:p w14:paraId="63BD0105" w14:textId="08E75F24" w:rsidR="00F508DD" w:rsidRPr="00D26464" w:rsidRDefault="00F508DD" w:rsidP="00F508DD">
            <w:pPr>
              <w:rPr>
                <w:sz w:val="24"/>
                <w:szCs w:val="24"/>
              </w:rPr>
            </w:pPr>
            <w:r w:rsidRPr="00D26464">
              <w:rPr>
                <w:sz w:val="24"/>
                <w:szCs w:val="24"/>
              </w:rPr>
              <w:t>Present in practice with FD each day they are present in the practice</w:t>
            </w:r>
          </w:p>
          <w:p w14:paraId="2F399C61" w14:textId="77777777" w:rsidR="000C4827" w:rsidRPr="00D26464" w:rsidRDefault="000C4827" w:rsidP="00F508DD">
            <w:pPr>
              <w:rPr>
                <w:sz w:val="24"/>
                <w:szCs w:val="24"/>
              </w:rPr>
            </w:pPr>
          </w:p>
          <w:p w14:paraId="4BE79F29" w14:textId="008F6BD5" w:rsidR="00C6357D" w:rsidRPr="00D26464" w:rsidRDefault="00C6357D" w:rsidP="00F508DD">
            <w:pPr>
              <w:rPr>
                <w:sz w:val="24"/>
                <w:szCs w:val="24"/>
              </w:rPr>
            </w:pPr>
            <w:r w:rsidRPr="00D26464">
              <w:rPr>
                <w:sz w:val="24"/>
                <w:szCs w:val="24"/>
              </w:rPr>
              <w:t xml:space="preserve">Postgraduate qualifications, </w:t>
            </w:r>
          </w:p>
          <w:p w14:paraId="7AE5B347" w14:textId="77777777" w:rsidR="008539A2" w:rsidRPr="00D26464" w:rsidRDefault="008539A2" w:rsidP="00F508DD">
            <w:pPr>
              <w:rPr>
                <w:sz w:val="24"/>
                <w:szCs w:val="24"/>
              </w:rPr>
            </w:pPr>
          </w:p>
          <w:p w14:paraId="1954BBF3" w14:textId="3B18FFD4" w:rsidR="00FA706E" w:rsidRPr="00D26464" w:rsidRDefault="008539A2" w:rsidP="00F508DD">
            <w:pPr>
              <w:rPr>
                <w:sz w:val="24"/>
                <w:szCs w:val="24"/>
              </w:rPr>
            </w:pPr>
            <w:r w:rsidRPr="00D26464">
              <w:rPr>
                <w:sz w:val="24"/>
                <w:szCs w:val="24"/>
              </w:rPr>
              <w:t>Works as a joint ES in the practice</w:t>
            </w:r>
            <w:r w:rsidR="00FA706E" w:rsidRPr="00D26464">
              <w:rPr>
                <w:sz w:val="24"/>
                <w:szCs w:val="24"/>
              </w:rPr>
              <w:t>.</w:t>
            </w:r>
          </w:p>
          <w:p w14:paraId="60F2D29D" w14:textId="77777777" w:rsidR="008733A8" w:rsidRPr="00D26464" w:rsidRDefault="008733A8" w:rsidP="00F508DD">
            <w:pPr>
              <w:rPr>
                <w:sz w:val="24"/>
                <w:szCs w:val="24"/>
              </w:rPr>
            </w:pPr>
          </w:p>
          <w:p w14:paraId="63BD0106" w14:textId="491B37AA" w:rsidR="008539A2" w:rsidRPr="00D26464" w:rsidRDefault="00FA706E" w:rsidP="00F508DD">
            <w:pPr>
              <w:rPr>
                <w:sz w:val="24"/>
                <w:szCs w:val="24"/>
              </w:rPr>
            </w:pPr>
            <w:r w:rsidRPr="00F307AC">
              <w:rPr>
                <w:sz w:val="24"/>
                <w:szCs w:val="24"/>
              </w:rPr>
              <w:t>An alternative clinical supervisor is available on days that ES is not at the practice</w:t>
            </w:r>
            <w:r w:rsidRPr="00D26464">
              <w:rPr>
                <w:color w:val="FF0000"/>
                <w:sz w:val="24"/>
                <w:szCs w:val="24"/>
              </w:rPr>
              <w:t>.</w:t>
            </w:r>
          </w:p>
        </w:tc>
        <w:tc>
          <w:tcPr>
            <w:tcW w:w="2840" w:type="dxa"/>
          </w:tcPr>
          <w:p w14:paraId="63BD0107" w14:textId="77777777" w:rsidR="009470BC" w:rsidRPr="00D26464" w:rsidRDefault="00C6357D" w:rsidP="00D35043">
            <w:pPr>
              <w:rPr>
                <w:sz w:val="24"/>
                <w:szCs w:val="24"/>
              </w:rPr>
            </w:pPr>
            <w:r w:rsidRPr="00D26464">
              <w:rPr>
                <w:sz w:val="24"/>
                <w:szCs w:val="24"/>
              </w:rPr>
              <w:t>P</w:t>
            </w:r>
            <w:r w:rsidR="009470BC" w:rsidRPr="00D26464">
              <w:rPr>
                <w:sz w:val="24"/>
                <w:szCs w:val="24"/>
              </w:rPr>
              <w:t>ractice visit, application form</w:t>
            </w:r>
            <w:r w:rsidR="00B87ED0" w:rsidRPr="00D26464">
              <w:rPr>
                <w:sz w:val="24"/>
                <w:szCs w:val="24"/>
              </w:rPr>
              <w:t xml:space="preserve"> </w:t>
            </w:r>
          </w:p>
          <w:p w14:paraId="63BD0108" w14:textId="77777777" w:rsidR="00C6357D" w:rsidRPr="00D26464" w:rsidRDefault="00C6357D" w:rsidP="00D35043">
            <w:pPr>
              <w:rPr>
                <w:sz w:val="24"/>
                <w:szCs w:val="24"/>
              </w:rPr>
            </w:pPr>
          </w:p>
          <w:p w14:paraId="63BD0109" w14:textId="77777777" w:rsidR="005D7899" w:rsidRPr="00D26464" w:rsidRDefault="005D7899" w:rsidP="00D35043">
            <w:pPr>
              <w:rPr>
                <w:sz w:val="24"/>
                <w:szCs w:val="24"/>
              </w:rPr>
            </w:pPr>
          </w:p>
          <w:p w14:paraId="63BD010B" w14:textId="77777777" w:rsidR="00AA766E" w:rsidRPr="00D26464" w:rsidRDefault="00AA766E" w:rsidP="00D35043">
            <w:pPr>
              <w:rPr>
                <w:sz w:val="24"/>
                <w:szCs w:val="24"/>
              </w:rPr>
            </w:pPr>
          </w:p>
          <w:p w14:paraId="63BD010C" w14:textId="77777777" w:rsidR="00535630" w:rsidRPr="00D26464" w:rsidRDefault="00535630" w:rsidP="00D35043">
            <w:pPr>
              <w:rPr>
                <w:sz w:val="24"/>
                <w:szCs w:val="24"/>
              </w:rPr>
            </w:pPr>
          </w:p>
          <w:p w14:paraId="63BD010D" w14:textId="77777777" w:rsidR="00AA766E" w:rsidRPr="00D26464" w:rsidRDefault="00AA766E" w:rsidP="00D35043">
            <w:pPr>
              <w:rPr>
                <w:sz w:val="24"/>
                <w:szCs w:val="24"/>
              </w:rPr>
            </w:pPr>
            <w:r w:rsidRPr="00D26464">
              <w:rPr>
                <w:sz w:val="24"/>
                <w:szCs w:val="24"/>
              </w:rPr>
              <w:t>Practice visit</w:t>
            </w:r>
          </w:p>
          <w:p w14:paraId="63BD010E" w14:textId="77777777" w:rsidR="00AA766E" w:rsidRPr="00D26464" w:rsidRDefault="00AA766E" w:rsidP="00D35043">
            <w:pPr>
              <w:rPr>
                <w:sz w:val="24"/>
                <w:szCs w:val="24"/>
              </w:rPr>
            </w:pPr>
          </w:p>
          <w:p w14:paraId="63BD010F" w14:textId="75D03280" w:rsidR="00AA766E" w:rsidRPr="00D26464" w:rsidRDefault="00AA766E" w:rsidP="00D35043">
            <w:pPr>
              <w:rPr>
                <w:sz w:val="24"/>
                <w:szCs w:val="24"/>
              </w:rPr>
            </w:pPr>
            <w:r w:rsidRPr="00D26464">
              <w:rPr>
                <w:sz w:val="24"/>
                <w:szCs w:val="24"/>
              </w:rPr>
              <w:t>application form</w:t>
            </w:r>
            <w:r w:rsidR="00252D9B" w:rsidRPr="00D26464">
              <w:rPr>
                <w:sz w:val="24"/>
                <w:szCs w:val="24"/>
              </w:rPr>
              <w:t>, practice visit</w:t>
            </w:r>
          </w:p>
          <w:p w14:paraId="4E450213" w14:textId="77777777" w:rsidR="000138BC" w:rsidRPr="00D26464" w:rsidRDefault="000138BC" w:rsidP="00D35043">
            <w:pPr>
              <w:rPr>
                <w:sz w:val="24"/>
                <w:szCs w:val="24"/>
              </w:rPr>
            </w:pPr>
          </w:p>
          <w:p w14:paraId="63BD0110" w14:textId="77777777" w:rsidR="00AA766E" w:rsidRPr="00D26464" w:rsidRDefault="00AA766E" w:rsidP="00D35043">
            <w:pPr>
              <w:rPr>
                <w:sz w:val="24"/>
                <w:szCs w:val="24"/>
              </w:rPr>
            </w:pPr>
          </w:p>
          <w:p w14:paraId="01722955" w14:textId="77777777" w:rsidR="00AA766E" w:rsidRPr="00D26464" w:rsidRDefault="00AA766E" w:rsidP="00D35043">
            <w:pPr>
              <w:rPr>
                <w:sz w:val="24"/>
                <w:szCs w:val="24"/>
              </w:rPr>
            </w:pPr>
            <w:r w:rsidRPr="00D26464">
              <w:rPr>
                <w:sz w:val="24"/>
                <w:szCs w:val="24"/>
              </w:rPr>
              <w:t>Practice visit, application form</w:t>
            </w:r>
          </w:p>
          <w:p w14:paraId="3B807A00" w14:textId="77777777" w:rsidR="00647381" w:rsidRPr="00D26464" w:rsidRDefault="00647381" w:rsidP="00647381">
            <w:pPr>
              <w:rPr>
                <w:sz w:val="24"/>
                <w:szCs w:val="24"/>
              </w:rPr>
            </w:pPr>
          </w:p>
          <w:p w14:paraId="6E09E3CB" w14:textId="77777777" w:rsidR="00647381" w:rsidRPr="00D26464" w:rsidRDefault="00647381" w:rsidP="00647381">
            <w:pPr>
              <w:rPr>
                <w:sz w:val="24"/>
                <w:szCs w:val="24"/>
              </w:rPr>
            </w:pPr>
          </w:p>
          <w:p w14:paraId="7BAC1097" w14:textId="77777777" w:rsidR="00647381" w:rsidRPr="00D26464" w:rsidRDefault="00647381" w:rsidP="00647381">
            <w:pPr>
              <w:rPr>
                <w:sz w:val="24"/>
                <w:szCs w:val="24"/>
              </w:rPr>
            </w:pPr>
          </w:p>
          <w:p w14:paraId="50D814C1" w14:textId="77777777" w:rsidR="00647381" w:rsidRPr="00D26464" w:rsidRDefault="00647381" w:rsidP="00647381">
            <w:pPr>
              <w:rPr>
                <w:sz w:val="24"/>
                <w:szCs w:val="24"/>
              </w:rPr>
            </w:pPr>
          </w:p>
          <w:p w14:paraId="17CE5569" w14:textId="77777777" w:rsidR="00647381" w:rsidRPr="00D26464" w:rsidRDefault="00647381" w:rsidP="00647381">
            <w:pPr>
              <w:rPr>
                <w:sz w:val="24"/>
                <w:szCs w:val="24"/>
              </w:rPr>
            </w:pPr>
          </w:p>
          <w:p w14:paraId="2A1F591E" w14:textId="77777777" w:rsidR="00647381" w:rsidRPr="00D26464" w:rsidRDefault="00647381" w:rsidP="00647381">
            <w:pPr>
              <w:jc w:val="right"/>
              <w:rPr>
                <w:sz w:val="24"/>
                <w:szCs w:val="24"/>
              </w:rPr>
            </w:pPr>
          </w:p>
          <w:p w14:paraId="202BB09B" w14:textId="77777777" w:rsidR="000138BC" w:rsidRPr="00D26464" w:rsidRDefault="000138BC" w:rsidP="00647381">
            <w:pPr>
              <w:jc w:val="right"/>
              <w:rPr>
                <w:sz w:val="24"/>
                <w:szCs w:val="24"/>
              </w:rPr>
            </w:pPr>
          </w:p>
          <w:p w14:paraId="1F9A9A15" w14:textId="77777777" w:rsidR="000138BC" w:rsidRPr="00D26464" w:rsidRDefault="000138BC" w:rsidP="00647381">
            <w:pPr>
              <w:jc w:val="right"/>
              <w:rPr>
                <w:sz w:val="24"/>
                <w:szCs w:val="24"/>
              </w:rPr>
            </w:pPr>
          </w:p>
          <w:p w14:paraId="25E6A7EB" w14:textId="77777777" w:rsidR="000138BC" w:rsidRPr="00D26464" w:rsidRDefault="000138BC" w:rsidP="00647381">
            <w:pPr>
              <w:jc w:val="right"/>
              <w:rPr>
                <w:sz w:val="24"/>
                <w:szCs w:val="24"/>
              </w:rPr>
            </w:pPr>
          </w:p>
          <w:p w14:paraId="41EE1B5E" w14:textId="77777777" w:rsidR="000138BC" w:rsidRPr="00D26464" w:rsidRDefault="000138BC" w:rsidP="00647381">
            <w:pPr>
              <w:jc w:val="right"/>
              <w:rPr>
                <w:sz w:val="24"/>
                <w:szCs w:val="24"/>
              </w:rPr>
            </w:pPr>
          </w:p>
          <w:p w14:paraId="268E5F20" w14:textId="77777777" w:rsidR="000138BC" w:rsidRPr="00D26464" w:rsidRDefault="000138BC" w:rsidP="00647381">
            <w:pPr>
              <w:jc w:val="right"/>
              <w:rPr>
                <w:sz w:val="24"/>
                <w:szCs w:val="24"/>
              </w:rPr>
            </w:pPr>
          </w:p>
          <w:p w14:paraId="51A39265" w14:textId="77777777" w:rsidR="000138BC" w:rsidRPr="00D26464" w:rsidRDefault="000138BC" w:rsidP="00647381">
            <w:pPr>
              <w:jc w:val="right"/>
              <w:rPr>
                <w:sz w:val="24"/>
                <w:szCs w:val="24"/>
              </w:rPr>
            </w:pPr>
          </w:p>
          <w:p w14:paraId="65478873" w14:textId="77777777" w:rsidR="000138BC" w:rsidRPr="00D26464" w:rsidRDefault="000138BC" w:rsidP="00647381">
            <w:pPr>
              <w:jc w:val="right"/>
              <w:rPr>
                <w:sz w:val="24"/>
                <w:szCs w:val="24"/>
              </w:rPr>
            </w:pPr>
          </w:p>
          <w:p w14:paraId="3965C0B3" w14:textId="77777777" w:rsidR="000138BC" w:rsidRPr="00D26464" w:rsidRDefault="000138BC" w:rsidP="00647381">
            <w:pPr>
              <w:jc w:val="right"/>
              <w:rPr>
                <w:sz w:val="24"/>
                <w:szCs w:val="24"/>
              </w:rPr>
            </w:pPr>
          </w:p>
          <w:p w14:paraId="4AFCFB3E" w14:textId="77777777" w:rsidR="000138BC" w:rsidRPr="00D26464" w:rsidRDefault="000138BC" w:rsidP="00647381">
            <w:pPr>
              <w:jc w:val="right"/>
              <w:rPr>
                <w:sz w:val="24"/>
                <w:szCs w:val="24"/>
              </w:rPr>
            </w:pPr>
          </w:p>
          <w:p w14:paraId="28BB2DF2" w14:textId="77777777" w:rsidR="000138BC" w:rsidRPr="00D26464" w:rsidRDefault="000138BC" w:rsidP="00647381">
            <w:pPr>
              <w:jc w:val="right"/>
              <w:rPr>
                <w:sz w:val="24"/>
                <w:szCs w:val="24"/>
              </w:rPr>
            </w:pPr>
          </w:p>
          <w:p w14:paraId="6C194B60" w14:textId="77777777" w:rsidR="000138BC" w:rsidRPr="00D26464" w:rsidRDefault="000138BC" w:rsidP="00647381">
            <w:pPr>
              <w:jc w:val="right"/>
              <w:rPr>
                <w:sz w:val="24"/>
                <w:szCs w:val="24"/>
              </w:rPr>
            </w:pPr>
          </w:p>
          <w:p w14:paraId="02D08EF8" w14:textId="77777777" w:rsidR="006E3478" w:rsidRPr="00D26464" w:rsidRDefault="006E3478" w:rsidP="00647381">
            <w:pPr>
              <w:jc w:val="right"/>
              <w:rPr>
                <w:sz w:val="24"/>
                <w:szCs w:val="24"/>
              </w:rPr>
            </w:pPr>
          </w:p>
          <w:p w14:paraId="03D45785" w14:textId="77777777" w:rsidR="006E3478" w:rsidRPr="00D26464" w:rsidRDefault="006E3478" w:rsidP="00647381">
            <w:pPr>
              <w:jc w:val="right"/>
              <w:rPr>
                <w:sz w:val="24"/>
                <w:szCs w:val="24"/>
              </w:rPr>
            </w:pPr>
          </w:p>
          <w:p w14:paraId="7B805931" w14:textId="77777777" w:rsidR="006E3478" w:rsidRPr="00D26464" w:rsidRDefault="006E3478" w:rsidP="00647381">
            <w:pPr>
              <w:jc w:val="right"/>
              <w:rPr>
                <w:sz w:val="24"/>
                <w:szCs w:val="24"/>
              </w:rPr>
            </w:pPr>
          </w:p>
          <w:p w14:paraId="1785CAE8" w14:textId="77777777" w:rsidR="006E3478" w:rsidRPr="00D26464" w:rsidRDefault="006E3478" w:rsidP="00647381">
            <w:pPr>
              <w:jc w:val="right"/>
              <w:rPr>
                <w:sz w:val="24"/>
                <w:szCs w:val="24"/>
              </w:rPr>
            </w:pPr>
          </w:p>
          <w:p w14:paraId="7B53D83D" w14:textId="77777777" w:rsidR="006E3478" w:rsidRPr="00D26464" w:rsidRDefault="006E3478" w:rsidP="00647381">
            <w:pPr>
              <w:jc w:val="right"/>
              <w:rPr>
                <w:sz w:val="24"/>
                <w:szCs w:val="24"/>
              </w:rPr>
            </w:pPr>
          </w:p>
          <w:p w14:paraId="413EABCD" w14:textId="77777777" w:rsidR="006E3478" w:rsidRPr="00D26464" w:rsidRDefault="006E3478" w:rsidP="006E3478">
            <w:pPr>
              <w:rPr>
                <w:sz w:val="24"/>
                <w:szCs w:val="24"/>
              </w:rPr>
            </w:pPr>
            <w:r w:rsidRPr="00D26464">
              <w:rPr>
                <w:sz w:val="24"/>
                <w:szCs w:val="24"/>
              </w:rPr>
              <w:t xml:space="preserve">Application form </w:t>
            </w:r>
          </w:p>
          <w:p w14:paraId="63BD0111" w14:textId="0CA101CA" w:rsidR="006E3478" w:rsidRPr="00D26464" w:rsidRDefault="006E3478" w:rsidP="00647381">
            <w:pPr>
              <w:jc w:val="right"/>
              <w:rPr>
                <w:sz w:val="24"/>
                <w:szCs w:val="24"/>
              </w:rPr>
            </w:pPr>
          </w:p>
        </w:tc>
      </w:tr>
      <w:tr w:rsidR="00C6357D" w:rsidRPr="00D26464" w14:paraId="63BD0116" w14:textId="77777777" w:rsidTr="00B87ED0">
        <w:tc>
          <w:tcPr>
            <w:tcW w:w="5920" w:type="dxa"/>
          </w:tcPr>
          <w:p w14:paraId="08D49A76" w14:textId="77777777" w:rsidR="00C6357D" w:rsidRPr="00D26464" w:rsidRDefault="00C6357D" w:rsidP="00D35043">
            <w:pPr>
              <w:rPr>
                <w:b/>
                <w:sz w:val="24"/>
                <w:szCs w:val="24"/>
              </w:rPr>
            </w:pPr>
            <w:r w:rsidRPr="00D26464">
              <w:rPr>
                <w:b/>
                <w:sz w:val="24"/>
                <w:szCs w:val="24"/>
              </w:rPr>
              <w:lastRenderedPageBreak/>
              <w:t>Knowledge and Experience</w:t>
            </w:r>
          </w:p>
          <w:p w14:paraId="63BD0113" w14:textId="087EB01D" w:rsidR="00462502" w:rsidRPr="00D26464" w:rsidRDefault="00EE4D55" w:rsidP="00D35043">
            <w:pPr>
              <w:rPr>
                <w:b/>
                <w:sz w:val="24"/>
                <w:szCs w:val="24"/>
              </w:rPr>
            </w:pPr>
            <w:r w:rsidRPr="00D26464">
              <w:rPr>
                <w:b/>
                <w:sz w:val="24"/>
                <w:szCs w:val="24"/>
              </w:rPr>
              <w:t xml:space="preserve"> </w:t>
            </w:r>
          </w:p>
        </w:tc>
        <w:tc>
          <w:tcPr>
            <w:tcW w:w="5103" w:type="dxa"/>
          </w:tcPr>
          <w:p w14:paraId="63BD0114" w14:textId="77777777" w:rsidR="00C6357D" w:rsidRPr="00D26464" w:rsidRDefault="00C6357D" w:rsidP="00D35043">
            <w:pPr>
              <w:rPr>
                <w:sz w:val="24"/>
                <w:szCs w:val="24"/>
              </w:rPr>
            </w:pPr>
          </w:p>
        </w:tc>
        <w:tc>
          <w:tcPr>
            <w:tcW w:w="2840" w:type="dxa"/>
          </w:tcPr>
          <w:p w14:paraId="63BD0115" w14:textId="77777777" w:rsidR="00C6357D" w:rsidRPr="00D26464" w:rsidRDefault="00C6357D" w:rsidP="00D35043">
            <w:pPr>
              <w:rPr>
                <w:sz w:val="24"/>
                <w:szCs w:val="24"/>
              </w:rPr>
            </w:pPr>
          </w:p>
        </w:tc>
      </w:tr>
      <w:tr w:rsidR="009470BC" w:rsidRPr="00D26464" w14:paraId="63BD0149" w14:textId="77777777" w:rsidTr="00B87ED0">
        <w:tc>
          <w:tcPr>
            <w:tcW w:w="5920" w:type="dxa"/>
          </w:tcPr>
          <w:p w14:paraId="63BD0117" w14:textId="46D00497" w:rsidR="00C6357D" w:rsidRPr="00D26464" w:rsidRDefault="00C6357D" w:rsidP="00D35043">
            <w:pPr>
              <w:rPr>
                <w:sz w:val="24"/>
                <w:szCs w:val="24"/>
              </w:rPr>
            </w:pPr>
            <w:r w:rsidRPr="00D26464">
              <w:rPr>
                <w:sz w:val="24"/>
                <w:szCs w:val="24"/>
              </w:rPr>
              <w:t xml:space="preserve">Minimum 4 </w:t>
            </w:r>
            <w:r w:rsidR="009A42F3" w:rsidRPr="00D26464">
              <w:rPr>
                <w:sz w:val="24"/>
                <w:szCs w:val="24"/>
              </w:rPr>
              <w:t>years’ experience</w:t>
            </w:r>
            <w:r w:rsidRPr="00D26464">
              <w:rPr>
                <w:sz w:val="24"/>
                <w:szCs w:val="24"/>
              </w:rPr>
              <w:t xml:space="preserve"> in GDS or salaried service, including own FT year, at time of FD starting in practice</w:t>
            </w:r>
          </w:p>
          <w:p w14:paraId="63BD0118" w14:textId="77777777" w:rsidR="00A32000" w:rsidRPr="00D26464" w:rsidRDefault="00A32000" w:rsidP="00D35043">
            <w:pPr>
              <w:rPr>
                <w:sz w:val="24"/>
                <w:szCs w:val="24"/>
              </w:rPr>
            </w:pPr>
          </w:p>
          <w:p w14:paraId="63BD0119" w14:textId="363ACF3A" w:rsidR="00A32000" w:rsidRPr="00F307AC" w:rsidRDefault="00A32000" w:rsidP="00D35043">
            <w:pPr>
              <w:rPr>
                <w:sz w:val="24"/>
                <w:szCs w:val="24"/>
              </w:rPr>
            </w:pPr>
            <w:r w:rsidRPr="00F307AC">
              <w:rPr>
                <w:sz w:val="24"/>
                <w:szCs w:val="24"/>
              </w:rPr>
              <w:t xml:space="preserve">Minimum </w:t>
            </w:r>
            <w:r w:rsidR="008733A8" w:rsidRPr="00F307AC">
              <w:rPr>
                <w:sz w:val="24"/>
                <w:szCs w:val="24"/>
              </w:rPr>
              <w:t>20</w:t>
            </w:r>
            <w:r w:rsidRPr="00F307AC">
              <w:rPr>
                <w:sz w:val="24"/>
                <w:szCs w:val="24"/>
              </w:rPr>
              <w:t xml:space="preserve"> hours verifiable CPD in year of </w:t>
            </w:r>
            <w:r w:rsidR="007946C4" w:rsidRPr="00F307AC">
              <w:rPr>
                <w:sz w:val="24"/>
                <w:szCs w:val="24"/>
              </w:rPr>
              <w:t>application [</w:t>
            </w:r>
            <w:r w:rsidR="00FA706E" w:rsidRPr="00F307AC">
              <w:rPr>
                <w:sz w:val="24"/>
                <w:szCs w:val="24"/>
              </w:rPr>
              <w:t>to comply with new GDC 100 hours in 5 years</w:t>
            </w:r>
            <w:r w:rsidR="008733A8" w:rsidRPr="00F307AC">
              <w:rPr>
                <w:sz w:val="24"/>
                <w:szCs w:val="24"/>
              </w:rPr>
              <w:t>]</w:t>
            </w:r>
          </w:p>
          <w:p w14:paraId="63BD011A" w14:textId="77777777" w:rsidR="00A32000" w:rsidRPr="00D26464" w:rsidRDefault="00A32000" w:rsidP="00D35043">
            <w:pPr>
              <w:rPr>
                <w:color w:val="FF0000"/>
                <w:sz w:val="24"/>
                <w:szCs w:val="24"/>
              </w:rPr>
            </w:pPr>
          </w:p>
          <w:p w14:paraId="63BD011B" w14:textId="6BE2A860" w:rsidR="00A32000" w:rsidRPr="00D26464" w:rsidRDefault="00A32000" w:rsidP="00D35043">
            <w:pPr>
              <w:rPr>
                <w:sz w:val="24"/>
                <w:szCs w:val="24"/>
              </w:rPr>
            </w:pPr>
            <w:r w:rsidRPr="00D26464">
              <w:rPr>
                <w:sz w:val="24"/>
                <w:szCs w:val="24"/>
              </w:rPr>
              <w:t>High clinical and ethical standards</w:t>
            </w:r>
          </w:p>
          <w:p w14:paraId="71625439" w14:textId="6445F788" w:rsidR="00CA4918" w:rsidRPr="00D26464" w:rsidRDefault="00CA4918" w:rsidP="00D35043">
            <w:pPr>
              <w:rPr>
                <w:sz w:val="24"/>
                <w:szCs w:val="24"/>
              </w:rPr>
            </w:pPr>
          </w:p>
          <w:p w14:paraId="6B35FABD" w14:textId="5696E6D9" w:rsidR="00CA4918" w:rsidRPr="00D26464" w:rsidRDefault="00CA4918" w:rsidP="00D35043">
            <w:pPr>
              <w:rPr>
                <w:sz w:val="24"/>
                <w:szCs w:val="24"/>
              </w:rPr>
            </w:pPr>
            <w:r w:rsidRPr="00D26464">
              <w:rPr>
                <w:sz w:val="24"/>
                <w:szCs w:val="24"/>
              </w:rPr>
              <w:t xml:space="preserve">Can demonstrate a stable </w:t>
            </w:r>
            <w:r w:rsidR="00311476" w:rsidRPr="00D26464">
              <w:rPr>
                <w:sz w:val="24"/>
                <w:szCs w:val="24"/>
              </w:rPr>
              <w:t>commitment at the practice</w:t>
            </w:r>
          </w:p>
          <w:p w14:paraId="63BD011C" w14:textId="77777777" w:rsidR="00884EC8" w:rsidRPr="00D26464" w:rsidRDefault="00884EC8" w:rsidP="00D35043">
            <w:pPr>
              <w:rPr>
                <w:sz w:val="24"/>
                <w:szCs w:val="24"/>
              </w:rPr>
            </w:pPr>
          </w:p>
          <w:p w14:paraId="63BD011D" w14:textId="77777777" w:rsidR="00884EC8" w:rsidRPr="00D26464" w:rsidRDefault="00884EC8" w:rsidP="00D35043">
            <w:pPr>
              <w:rPr>
                <w:sz w:val="24"/>
                <w:szCs w:val="24"/>
              </w:rPr>
            </w:pPr>
          </w:p>
          <w:p w14:paraId="63BD011E" w14:textId="77777777" w:rsidR="00884EC8" w:rsidRPr="00D26464" w:rsidRDefault="00884EC8" w:rsidP="00D35043">
            <w:pPr>
              <w:rPr>
                <w:sz w:val="24"/>
                <w:szCs w:val="24"/>
              </w:rPr>
            </w:pPr>
          </w:p>
          <w:p w14:paraId="63BD011F" w14:textId="77777777" w:rsidR="00884EC8" w:rsidRPr="00D26464" w:rsidRDefault="00884EC8" w:rsidP="00D35043">
            <w:pPr>
              <w:rPr>
                <w:sz w:val="24"/>
                <w:szCs w:val="24"/>
              </w:rPr>
            </w:pPr>
          </w:p>
          <w:p w14:paraId="63BD0120" w14:textId="77777777" w:rsidR="00A32000" w:rsidRPr="00D26464" w:rsidRDefault="00A32000" w:rsidP="00D35043">
            <w:pPr>
              <w:rPr>
                <w:b/>
                <w:sz w:val="24"/>
                <w:szCs w:val="24"/>
              </w:rPr>
            </w:pPr>
          </w:p>
          <w:p w14:paraId="63BD0121" w14:textId="77777777" w:rsidR="00A32000" w:rsidRPr="00D26464" w:rsidRDefault="00A32000" w:rsidP="00D35043">
            <w:pPr>
              <w:rPr>
                <w:b/>
                <w:sz w:val="24"/>
                <w:szCs w:val="24"/>
              </w:rPr>
            </w:pPr>
          </w:p>
          <w:p w14:paraId="63BD0122" w14:textId="77777777" w:rsidR="00884EC8" w:rsidRPr="00D26464" w:rsidRDefault="00884EC8" w:rsidP="00884EC8">
            <w:pPr>
              <w:rPr>
                <w:b/>
                <w:sz w:val="24"/>
                <w:szCs w:val="24"/>
              </w:rPr>
            </w:pPr>
          </w:p>
          <w:p w14:paraId="63BD0123" w14:textId="77777777" w:rsidR="00884EC8" w:rsidRPr="00D26464" w:rsidRDefault="00884EC8" w:rsidP="00884EC8">
            <w:pPr>
              <w:rPr>
                <w:b/>
                <w:sz w:val="24"/>
                <w:szCs w:val="24"/>
              </w:rPr>
            </w:pPr>
          </w:p>
          <w:p w14:paraId="63BD0124" w14:textId="77777777" w:rsidR="00884EC8" w:rsidRPr="00D26464" w:rsidRDefault="00884EC8" w:rsidP="00884EC8">
            <w:pPr>
              <w:rPr>
                <w:sz w:val="24"/>
                <w:szCs w:val="24"/>
              </w:rPr>
            </w:pPr>
            <w:r w:rsidRPr="00D26464">
              <w:rPr>
                <w:sz w:val="24"/>
                <w:szCs w:val="24"/>
              </w:rPr>
              <w:t>Can produce a personal or professional development plan</w:t>
            </w:r>
          </w:p>
          <w:p w14:paraId="63BD0125" w14:textId="77777777" w:rsidR="00C6357D" w:rsidRPr="00D26464" w:rsidRDefault="00C6357D" w:rsidP="00D35043">
            <w:pPr>
              <w:rPr>
                <w:b/>
                <w:sz w:val="24"/>
                <w:szCs w:val="24"/>
              </w:rPr>
            </w:pPr>
          </w:p>
          <w:p w14:paraId="63BD0126" w14:textId="77777777" w:rsidR="001E5690" w:rsidRPr="00D26464" w:rsidRDefault="001E5690" w:rsidP="00A32000">
            <w:pPr>
              <w:rPr>
                <w:sz w:val="24"/>
                <w:szCs w:val="24"/>
              </w:rPr>
            </w:pPr>
          </w:p>
        </w:tc>
        <w:tc>
          <w:tcPr>
            <w:tcW w:w="5103" w:type="dxa"/>
          </w:tcPr>
          <w:p w14:paraId="63BD0127" w14:textId="7E69D7BC" w:rsidR="00A32000" w:rsidRPr="00D26464" w:rsidRDefault="00A32000" w:rsidP="00D35043">
            <w:pPr>
              <w:rPr>
                <w:sz w:val="24"/>
                <w:szCs w:val="24"/>
              </w:rPr>
            </w:pPr>
            <w:r w:rsidRPr="00D26464">
              <w:rPr>
                <w:sz w:val="24"/>
                <w:szCs w:val="24"/>
              </w:rPr>
              <w:lastRenderedPageBreak/>
              <w:t xml:space="preserve">Over 4 </w:t>
            </w:r>
            <w:r w:rsidR="009A42F3" w:rsidRPr="00D26464">
              <w:rPr>
                <w:sz w:val="24"/>
                <w:szCs w:val="24"/>
              </w:rPr>
              <w:t>years’ experience</w:t>
            </w:r>
            <w:r w:rsidRPr="00D26464">
              <w:rPr>
                <w:sz w:val="24"/>
                <w:szCs w:val="24"/>
              </w:rPr>
              <w:t xml:space="preserve"> in GDS or salaried service</w:t>
            </w:r>
          </w:p>
          <w:p w14:paraId="63BD0128" w14:textId="77777777" w:rsidR="00535630" w:rsidRPr="00D26464" w:rsidRDefault="00535630" w:rsidP="00D35043">
            <w:pPr>
              <w:rPr>
                <w:sz w:val="24"/>
                <w:szCs w:val="24"/>
              </w:rPr>
            </w:pPr>
          </w:p>
          <w:p w14:paraId="63BD0129" w14:textId="77777777" w:rsidR="00F508DD" w:rsidRPr="00D26464" w:rsidRDefault="00F508DD" w:rsidP="00D35043">
            <w:pPr>
              <w:rPr>
                <w:sz w:val="24"/>
                <w:szCs w:val="24"/>
              </w:rPr>
            </w:pPr>
          </w:p>
          <w:p w14:paraId="63BD012A" w14:textId="6350F81F" w:rsidR="00A32000" w:rsidRPr="00D26464" w:rsidRDefault="003A177B" w:rsidP="00D35043">
            <w:pPr>
              <w:rPr>
                <w:sz w:val="24"/>
                <w:szCs w:val="24"/>
              </w:rPr>
            </w:pPr>
            <w:r w:rsidRPr="00D26464">
              <w:rPr>
                <w:sz w:val="24"/>
                <w:szCs w:val="24"/>
              </w:rPr>
              <w:t xml:space="preserve">More than </w:t>
            </w:r>
            <w:r w:rsidRPr="00D26464">
              <w:rPr>
                <w:color w:val="FF0000"/>
                <w:sz w:val="24"/>
                <w:szCs w:val="24"/>
              </w:rPr>
              <w:t>20</w:t>
            </w:r>
            <w:r w:rsidR="00A32000" w:rsidRPr="00D26464">
              <w:rPr>
                <w:color w:val="FF0000"/>
                <w:sz w:val="24"/>
                <w:szCs w:val="24"/>
              </w:rPr>
              <w:t xml:space="preserve"> </w:t>
            </w:r>
            <w:r w:rsidR="00A32000" w:rsidRPr="00D26464">
              <w:rPr>
                <w:sz w:val="24"/>
                <w:szCs w:val="24"/>
              </w:rPr>
              <w:t>hours CPD on postgraduate courses</w:t>
            </w:r>
          </w:p>
          <w:p w14:paraId="63BD012B" w14:textId="77777777" w:rsidR="00A32000" w:rsidRPr="00D26464" w:rsidRDefault="00A32000" w:rsidP="00D35043">
            <w:pPr>
              <w:rPr>
                <w:sz w:val="24"/>
                <w:szCs w:val="24"/>
              </w:rPr>
            </w:pPr>
          </w:p>
          <w:p w14:paraId="63BD012C" w14:textId="1B2D887D" w:rsidR="00A32000" w:rsidRPr="00D26464" w:rsidRDefault="009470BC" w:rsidP="00D35043">
            <w:pPr>
              <w:rPr>
                <w:sz w:val="24"/>
                <w:szCs w:val="24"/>
              </w:rPr>
            </w:pPr>
            <w:r w:rsidRPr="00D26464">
              <w:rPr>
                <w:sz w:val="24"/>
                <w:szCs w:val="24"/>
              </w:rPr>
              <w:t>Previous experience as a dental clinical educator.  Education qualification.</w:t>
            </w:r>
            <w:r w:rsidR="00B96DA7" w:rsidRPr="00D26464">
              <w:rPr>
                <w:sz w:val="24"/>
                <w:szCs w:val="24"/>
              </w:rPr>
              <w:t xml:space="preserve">  Reflective practitioner.  </w:t>
            </w:r>
          </w:p>
          <w:p w14:paraId="3CD9EABE" w14:textId="0F0F51DE" w:rsidR="002E3356" w:rsidRPr="00D26464" w:rsidRDefault="002E3356" w:rsidP="00D35043">
            <w:pPr>
              <w:rPr>
                <w:sz w:val="24"/>
                <w:szCs w:val="24"/>
              </w:rPr>
            </w:pPr>
          </w:p>
          <w:p w14:paraId="59C47921" w14:textId="49F537DA" w:rsidR="002E3356" w:rsidRPr="00D26464" w:rsidRDefault="00FB0C1B" w:rsidP="00D35043">
            <w:pPr>
              <w:rPr>
                <w:sz w:val="24"/>
                <w:szCs w:val="24"/>
              </w:rPr>
            </w:pPr>
            <w:r w:rsidRPr="00D26464">
              <w:rPr>
                <w:sz w:val="24"/>
                <w:szCs w:val="24"/>
              </w:rPr>
              <w:lastRenderedPageBreak/>
              <w:t>Has worked at the practice for more than two years</w:t>
            </w:r>
          </w:p>
          <w:p w14:paraId="63BD012D" w14:textId="77777777" w:rsidR="00A32000" w:rsidRPr="00D26464" w:rsidRDefault="00A32000" w:rsidP="00D35043">
            <w:pPr>
              <w:rPr>
                <w:sz w:val="24"/>
                <w:szCs w:val="24"/>
              </w:rPr>
            </w:pPr>
          </w:p>
          <w:p w14:paraId="63BD012E" w14:textId="77777777" w:rsidR="00884EC8" w:rsidRPr="00D26464" w:rsidRDefault="00884EC8" w:rsidP="00D35043">
            <w:pPr>
              <w:rPr>
                <w:sz w:val="24"/>
                <w:szCs w:val="24"/>
              </w:rPr>
            </w:pPr>
          </w:p>
          <w:p w14:paraId="3E83A8D6" w14:textId="77777777" w:rsidR="008733A8" w:rsidRPr="00D26464" w:rsidRDefault="00A32000" w:rsidP="00D35043">
            <w:pPr>
              <w:rPr>
                <w:color w:val="FF0000"/>
                <w:sz w:val="24"/>
                <w:szCs w:val="24"/>
              </w:rPr>
            </w:pPr>
            <w:r w:rsidRPr="00D26464">
              <w:rPr>
                <w:sz w:val="24"/>
                <w:szCs w:val="24"/>
              </w:rPr>
              <w:t>Ability and desire to be an educator.  Motivated to do FT for the interests of the FD</w:t>
            </w:r>
            <w:r w:rsidRPr="00D26464">
              <w:rPr>
                <w:color w:val="FF0000"/>
                <w:sz w:val="24"/>
                <w:szCs w:val="24"/>
              </w:rPr>
              <w:t>.</w:t>
            </w:r>
            <w:r w:rsidR="00FA706E" w:rsidRPr="00D26464">
              <w:rPr>
                <w:color w:val="FF0000"/>
                <w:sz w:val="24"/>
                <w:szCs w:val="24"/>
              </w:rPr>
              <w:t xml:space="preserve"> </w:t>
            </w:r>
          </w:p>
          <w:p w14:paraId="4302EC3A" w14:textId="77777777" w:rsidR="008733A8" w:rsidRPr="00D26464" w:rsidRDefault="008733A8" w:rsidP="00D35043">
            <w:pPr>
              <w:rPr>
                <w:color w:val="FF0000"/>
                <w:sz w:val="24"/>
                <w:szCs w:val="24"/>
              </w:rPr>
            </w:pPr>
          </w:p>
          <w:p w14:paraId="63BD0130" w14:textId="5AA17120" w:rsidR="005D7899" w:rsidRPr="00F307AC" w:rsidRDefault="00650AA4" w:rsidP="00650AA4">
            <w:pPr>
              <w:rPr>
                <w:sz w:val="24"/>
                <w:szCs w:val="24"/>
              </w:rPr>
            </w:pPr>
            <w:r w:rsidRPr="00F307AC">
              <w:rPr>
                <w:sz w:val="24"/>
                <w:szCs w:val="24"/>
              </w:rPr>
              <w:t xml:space="preserve">Completion of a Dental/Medical education course which may be a PG Cert or HEIW Developing Dental Educators </w:t>
            </w:r>
            <w:r w:rsidR="00C5511B" w:rsidRPr="00F307AC">
              <w:rPr>
                <w:sz w:val="24"/>
                <w:szCs w:val="24"/>
              </w:rPr>
              <w:t>course. (</w:t>
            </w:r>
            <w:r w:rsidRPr="00F307AC">
              <w:rPr>
                <w:sz w:val="24"/>
                <w:szCs w:val="24"/>
              </w:rPr>
              <w:t>All four modules need to be completed or signed up for).</w:t>
            </w:r>
          </w:p>
          <w:p w14:paraId="005430B5" w14:textId="77777777" w:rsidR="00650AA4" w:rsidRPr="00D26464" w:rsidRDefault="00650AA4" w:rsidP="00650AA4">
            <w:pPr>
              <w:rPr>
                <w:color w:val="FF0000"/>
                <w:sz w:val="24"/>
                <w:szCs w:val="24"/>
              </w:rPr>
            </w:pPr>
          </w:p>
          <w:p w14:paraId="63BD0131" w14:textId="77777777" w:rsidR="005D7899" w:rsidRPr="00D26464" w:rsidRDefault="005D7899" w:rsidP="005D7899">
            <w:pPr>
              <w:rPr>
                <w:sz w:val="24"/>
                <w:szCs w:val="24"/>
              </w:rPr>
            </w:pPr>
            <w:r w:rsidRPr="00D26464">
              <w:rPr>
                <w:sz w:val="24"/>
                <w:szCs w:val="24"/>
              </w:rPr>
              <w:t>Teaching experience</w:t>
            </w:r>
          </w:p>
          <w:p w14:paraId="63BD0132" w14:textId="77777777" w:rsidR="005D7899" w:rsidRPr="00D26464" w:rsidRDefault="005D7899" w:rsidP="00D35043">
            <w:pPr>
              <w:rPr>
                <w:sz w:val="24"/>
                <w:szCs w:val="24"/>
              </w:rPr>
            </w:pPr>
          </w:p>
          <w:p w14:paraId="63BD0133" w14:textId="2703BC04" w:rsidR="0084730C" w:rsidRPr="00D26464" w:rsidRDefault="00F64FCF" w:rsidP="00D35043">
            <w:pPr>
              <w:rPr>
                <w:sz w:val="24"/>
                <w:szCs w:val="24"/>
              </w:rPr>
            </w:pPr>
            <w:r w:rsidRPr="00D26464">
              <w:rPr>
                <w:sz w:val="24"/>
                <w:szCs w:val="24"/>
              </w:rPr>
              <w:t xml:space="preserve">Knowledge of </w:t>
            </w:r>
            <w:r w:rsidR="00DE2128">
              <w:rPr>
                <w:sz w:val="24"/>
                <w:szCs w:val="24"/>
              </w:rPr>
              <w:t>DFT</w:t>
            </w:r>
            <w:r w:rsidRPr="00D26464">
              <w:rPr>
                <w:sz w:val="24"/>
                <w:szCs w:val="24"/>
              </w:rPr>
              <w:t xml:space="preserve"> curriculum</w:t>
            </w:r>
            <w:r w:rsidR="00DE2128">
              <w:rPr>
                <w:sz w:val="24"/>
                <w:szCs w:val="24"/>
              </w:rPr>
              <w:t>/Portfolio</w:t>
            </w:r>
          </w:p>
          <w:p w14:paraId="63BD0134" w14:textId="77777777" w:rsidR="005D7899" w:rsidRPr="00D26464" w:rsidRDefault="005D7899" w:rsidP="00D35043">
            <w:pPr>
              <w:rPr>
                <w:sz w:val="24"/>
                <w:szCs w:val="24"/>
              </w:rPr>
            </w:pPr>
          </w:p>
          <w:p w14:paraId="63BD0135" w14:textId="77777777" w:rsidR="00AA766E" w:rsidRPr="00D26464" w:rsidRDefault="00AA766E" w:rsidP="00D35043">
            <w:pPr>
              <w:rPr>
                <w:sz w:val="24"/>
                <w:szCs w:val="24"/>
              </w:rPr>
            </w:pPr>
            <w:r w:rsidRPr="00D26464">
              <w:rPr>
                <w:sz w:val="24"/>
                <w:szCs w:val="24"/>
              </w:rPr>
              <w:t>Can produce evidence of reflective writing and practice</w:t>
            </w:r>
          </w:p>
          <w:p w14:paraId="63BD0136" w14:textId="77777777" w:rsidR="00AA766E" w:rsidRPr="00D26464" w:rsidRDefault="00AA766E" w:rsidP="00D35043">
            <w:pPr>
              <w:rPr>
                <w:sz w:val="24"/>
                <w:szCs w:val="24"/>
              </w:rPr>
            </w:pPr>
          </w:p>
          <w:p w14:paraId="63BD0137" w14:textId="77777777" w:rsidR="00AA766E" w:rsidRPr="00D26464" w:rsidRDefault="00AA766E" w:rsidP="00D35043">
            <w:pPr>
              <w:rPr>
                <w:sz w:val="24"/>
                <w:szCs w:val="24"/>
              </w:rPr>
            </w:pPr>
            <w:r w:rsidRPr="00D26464">
              <w:rPr>
                <w:sz w:val="24"/>
                <w:szCs w:val="24"/>
              </w:rPr>
              <w:t>Can produce evidence of involvement in appraisal</w:t>
            </w:r>
          </w:p>
        </w:tc>
        <w:tc>
          <w:tcPr>
            <w:tcW w:w="2840" w:type="dxa"/>
          </w:tcPr>
          <w:p w14:paraId="63BD0138" w14:textId="77777777" w:rsidR="00AA766E" w:rsidRPr="00D26464" w:rsidRDefault="009470BC" w:rsidP="00D35043">
            <w:pPr>
              <w:rPr>
                <w:sz w:val="24"/>
                <w:szCs w:val="24"/>
              </w:rPr>
            </w:pPr>
            <w:r w:rsidRPr="00D26464">
              <w:rPr>
                <w:sz w:val="24"/>
                <w:szCs w:val="24"/>
              </w:rPr>
              <w:lastRenderedPageBreak/>
              <w:t xml:space="preserve">Application form </w:t>
            </w:r>
          </w:p>
          <w:p w14:paraId="63BD0139" w14:textId="77777777" w:rsidR="005D7899" w:rsidRPr="00D26464" w:rsidRDefault="005D7899" w:rsidP="00D35043">
            <w:pPr>
              <w:rPr>
                <w:sz w:val="24"/>
                <w:szCs w:val="24"/>
              </w:rPr>
            </w:pPr>
          </w:p>
          <w:p w14:paraId="63BD013A" w14:textId="77777777" w:rsidR="005D7899" w:rsidRPr="00D26464" w:rsidRDefault="005D7899" w:rsidP="00D35043">
            <w:pPr>
              <w:rPr>
                <w:sz w:val="24"/>
                <w:szCs w:val="24"/>
              </w:rPr>
            </w:pPr>
          </w:p>
          <w:p w14:paraId="63BD013B" w14:textId="77777777" w:rsidR="00AA766E" w:rsidRPr="00D26464" w:rsidRDefault="00AA766E" w:rsidP="00D35043">
            <w:pPr>
              <w:rPr>
                <w:sz w:val="24"/>
                <w:szCs w:val="24"/>
              </w:rPr>
            </w:pPr>
            <w:r w:rsidRPr="00D26464">
              <w:rPr>
                <w:sz w:val="24"/>
                <w:szCs w:val="24"/>
              </w:rPr>
              <w:t xml:space="preserve">Certificates </w:t>
            </w:r>
          </w:p>
          <w:p w14:paraId="63BD013C" w14:textId="77777777" w:rsidR="00AA766E" w:rsidRPr="00D26464" w:rsidRDefault="00AA766E" w:rsidP="00D35043">
            <w:pPr>
              <w:rPr>
                <w:sz w:val="24"/>
                <w:szCs w:val="24"/>
              </w:rPr>
            </w:pPr>
          </w:p>
          <w:p w14:paraId="63BD013D" w14:textId="77777777" w:rsidR="00AA766E" w:rsidRPr="00D26464" w:rsidRDefault="00AA766E" w:rsidP="00AA766E">
            <w:pPr>
              <w:rPr>
                <w:sz w:val="24"/>
                <w:szCs w:val="24"/>
              </w:rPr>
            </w:pPr>
            <w:r w:rsidRPr="00D26464">
              <w:rPr>
                <w:sz w:val="24"/>
                <w:szCs w:val="24"/>
              </w:rPr>
              <w:t>P</w:t>
            </w:r>
            <w:r w:rsidR="00535630" w:rsidRPr="00D26464">
              <w:rPr>
                <w:sz w:val="24"/>
                <w:szCs w:val="24"/>
              </w:rPr>
              <w:t xml:space="preserve">ractice visit, application </w:t>
            </w:r>
            <w:r w:rsidRPr="00D26464">
              <w:rPr>
                <w:sz w:val="24"/>
                <w:szCs w:val="24"/>
              </w:rPr>
              <w:t xml:space="preserve">form </w:t>
            </w:r>
            <w:r w:rsidR="00535630" w:rsidRPr="00D26464">
              <w:rPr>
                <w:sz w:val="24"/>
                <w:szCs w:val="24"/>
              </w:rPr>
              <w:t xml:space="preserve">certificates, reflections, </w:t>
            </w:r>
            <w:r w:rsidR="00884EC8" w:rsidRPr="00D26464">
              <w:rPr>
                <w:sz w:val="24"/>
                <w:szCs w:val="24"/>
              </w:rPr>
              <w:t>i</w:t>
            </w:r>
            <w:r w:rsidR="00535630" w:rsidRPr="00D26464">
              <w:rPr>
                <w:sz w:val="24"/>
                <w:szCs w:val="24"/>
              </w:rPr>
              <w:t>nterview</w:t>
            </w:r>
          </w:p>
          <w:p w14:paraId="63BD013E" w14:textId="77777777" w:rsidR="00884EC8" w:rsidRPr="00D26464" w:rsidRDefault="00884EC8" w:rsidP="00AA766E">
            <w:pPr>
              <w:rPr>
                <w:sz w:val="24"/>
                <w:szCs w:val="24"/>
              </w:rPr>
            </w:pPr>
          </w:p>
          <w:p w14:paraId="63BD013F" w14:textId="77777777" w:rsidR="00AA766E" w:rsidRPr="00D26464" w:rsidRDefault="00AA766E" w:rsidP="00AA766E">
            <w:pPr>
              <w:rPr>
                <w:sz w:val="24"/>
                <w:szCs w:val="24"/>
              </w:rPr>
            </w:pPr>
            <w:r w:rsidRPr="00D26464">
              <w:rPr>
                <w:sz w:val="24"/>
                <w:szCs w:val="24"/>
              </w:rPr>
              <w:lastRenderedPageBreak/>
              <w:t>Interview</w:t>
            </w:r>
          </w:p>
          <w:p w14:paraId="63BD0140" w14:textId="77777777" w:rsidR="00AA766E" w:rsidRPr="00D26464" w:rsidRDefault="00AA766E" w:rsidP="00D35043">
            <w:pPr>
              <w:rPr>
                <w:sz w:val="24"/>
                <w:szCs w:val="24"/>
              </w:rPr>
            </w:pPr>
          </w:p>
          <w:p w14:paraId="63BD0141" w14:textId="77777777" w:rsidR="00AA766E" w:rsidRPr="00D26464" w:rsidRDefault="00AA766E" w:rsidP="00D35043">
            <w:pPr>
              <w:rPr>
                <w:sz w:val="24"/>
                <w:szCs w:val="24"/>
              </w:rPr>
            </w:pPr>
          </w:p>
          <w:p w14:paraId="63BD0142" w14:textId="34202A39" w:rsidR="00AA766E" w:rsidRPr="00D26464" w:rsidRDefault="00AA766E" w:rsidP="00D35043">
            <w:pPr>
              <w:rPr>
                <w:sz w:val="24"/>
                <w:szCs w:val="24"/>
              </w:rPr>
            </w:pPr>
            <w:r w:rsidRPr="00D26464">
              <w:rPr>
                <w:sz w:val="24"/>
                <w:szCs w:val="24"/>
              </w:rPr>
              <w:t>Interview</w:t>
            </w:r>
            <w:r w:rsidR="0061357B" w:rsidRPr="00D26464">
              <w:rPr>
                <w:sz w:val="24"/>
                <w:szCs w:val="24"/>
              </w:rPr>
              <w:t>/application form</w:t>
            </w:r>
          </w:p>
          <w:p w14:paraId="63BD0143" w14:textId="77777777" w:rsidR="00AA766E" w:rsidRPr="00D26464" w:rsidRDefault="00AA766E" w:rsidP="00D35043">
            <w:pPr>
              <w:rPr>
                <w:sz w:val="24"/>
                <w:szCs w:val="24"/>
              </w:rPr>
            </w:pPr>
          </w:p>
          <w:p w14:paraId="63BD0144" w14:textId="5456073F" w:rsidR="005D7899" w:rsidRPr="00D26464" w:rsidRDefault="005D7899" w:rsidP="00D35043">
            <w:pPr>
              <w:rPr>
                <w:sz w:val="24"/>
                <w:szCs w:val="24"/>
              </w:rPr>
            </w:pPr>
            <w:r w:rsidRPr="00D26464">
              <w:rPr>
                <w:sz w:val="24"/>
                <w:szCs w:val="24"/>
              </w:rPr>
              <w:t>Interview</w:t>
            </w:r>
            <w:r w:rsidR="00EF13F0" w:rsidRPr="00D26464">
              <w:rPr>
                <w:sz w:val="24"/>
                <w:szCs w:val="24"/>
              </w:rPr>
              <w:t>/ application form</w:t>
            </w:r>
          </w:p>
          <w:p w14:paraId="63BD0145" w14:textId="77777777" w:rsidR="005D7899" w:rsidRPr="00D26464" w:rsidRDefault="005D7899" w:rsidP="00D35043">
            <w:pPr>
              <w:rPr>
                <w:sz w:val="24"/>
                <w:szCs w:val="24"/>
              </w:rPr>
            </w:pPr>
          </w:p>
          <w:p w14:paraId="63BD0146" w14:textId="77777777" w:rsidR="005D7899" w:rsidRPr="00D26464" w:rsidRDefault="005D7899" w:rsidP="00D35043">
            <w:pPr>
              <w:rPr>
                <w:sz w:val="24"/>
                <w:szCs w:val="24"/>
              </w:rPr>
            </w:pPr>
            <w:r w:rsidRPr="00D26464">
              <w:rPr>
                <w:sz w:val="24"/>
                <w:szCs w:val="24"/>
              </w:rPr>
              <w:t>Evidence with application form</w:t>
            </w:r>
          </w:p>
          <w:p w14:paraId="63BD0147" w14:textId="77777777" w:rsidR="005D7899" w:rsidRPr="00D26464" w:rsidRDefault="005D7899" w:rsidP="00D35043">
            <w:pPr>
              <w:rPr>
                <w:sz w:val="24"/>
                <w:szCs w:val="24"/>
              </w:rPr>
            </w:pPr>
          </w:p>
          <w:p w14:paraId="63BD0148" w14:textId="77777777" w:rsidR="005D7899" w:rsidRPr="00D26464" w:rsidRDefault="005D7899" w:rsidP="00D35043">
            <w:pPr>
              <w:rPr>
                <w:sz w:val="24"/>
                <w:szCs w:val="24"/>
              </w:rPr>
            </w:pPr>
            <w:r w:rsidRPr="00D26464">
              <w:rPr>
                <w:sz w:val="24"/>
                <w:szCs w:val="24"/>
              </w:rPr>
              <w:t>Evidence with application form</w:t>
            </w:r>
          </w:p>
        </w:tc>
      </w:tr>
      <w:tr w:rsidR="0084730C" w:rsidRPr="00D26464" w14:paraId="63BD014D" w14:textId="77777777" w:rsidTr="00B87ED0">
        <w:tc>
          <w:tcPr>
            <w:tcW w:w="5920" w:type="dxa"/>
          </w:tcPr>
          <w:p w14:paraId="37D684E9" w14:textId="77777777" w:rsidR="0084730C" w:rsidRPr="00D26464" w:rsidRDefault="0084730C" w:rsidP="00424A87">
            <w:pPr>
              <w:rPr>
                <w:b/>
                <w:sz w:val="24"/>
                <w:szCs w:val="24"/>
              </w:rPr>
            </w:pPr>
            <w:r w:rsidRPr="00D26464">
              <w:rPr>
                <w:b/>
                <w:sz w:val="24"/>
                <w:szCs w:val="24"/>
              </w:rPr>
              <w:lastRenderedPageBreak/>
              <w:t>Skills, abilities and values</w:t>
            </w:r>
          </w:p>
          <w:p w14:paraId="63BD014A" w14:textId="6D1ACA79" w:rsidR="00462502" w:rsidRPr="00D26464" w:rsidRDefault="00462502" w:rsidP="00424A87">
            <w:pPr>
              <w:rPr>
                <w:b/>
                <w:sz w:val="24"/>
                <w:szCs w:val="24"/>
              </w:rPr>
            </w:pPr>
          </w:p>
        </w:tc>
        <w:tc>
          <w:tcPr>
            <w:tcW w:w="5103" w:type="dxa"/>
          </w:tcPr>
          <w:p w14:paraId="63BD014B" w14:textId="77777777" w:rsidR="0084730C" w:rsidRPr="00D26464" w:rsidRDefault="0084730C" w:rsidP="00D35043">
            <w:pPr>
              <w:rPr>
                <w:sz w:val="24"/>
                <w:szCs w:val="24"/>
              </w:rPr>
            </w:pPr>
          </w:p>
        </w:tc>
        <w:tc>
          <w:tcPr>
            <w:tcW w:w="2840" w:type="dxa"/>
          </w:tcPr>
          <w:p w14:paraId="63BD014C" w14:textId="77777777" w:rsidR="0084730C" w:rsidRPr="00D26464" w:rsidRDefault="0084730C" w:rsidP="00D35043">
            <w:pPr>
              <w:rPr>
                <w:sz w:val="24"/>
                <w:szCs w:val="24"/>
              </w:rPr>
            </w:pPr>
          </w:p>
        </w:tc>
      </w:tr>
      <w:tr w:rsidR="009470BC" w:rsidRPr="00D26464" w14:paraId="63BD016C" w14:textId="77777777" w:rsidTr="00B87ED0">
        <w:tc>
          <w:tcPr>
            <w:tcW w:w="5920" w:type="dxa"/>
          </w:tcPr>
          <w:p w14:paraId="63BD014E" w14:textId="77777777" w:rsidR="009470BC" w:rsidRPr="00D26464" w:rsidRDefault="00D82886" w:rsidP="00B96DA7">
            <w:pPr>
              <w:rPr>
                <w:rFonts w:ascii="Calibri"/>
                <w:sz w:val="24"/>
                <w:szCs w:val="24"/>
              </w:rPr>
            </w:pPr>
            <w:r w:rsidRPr="00D26464">
              <w:rPr>
                <w:rFonts w:ascii="Calibri"/>
                <w:sz w:val="24"/>
                <w:szCs w:val="24"/>
              </w:rPr>
              <w:t>Is able to integrate well into a team</w:t>
            </w:r>
            <w:r w:rsidR="00535630" w:rsidRPr="00D26464">
              <w:rPr>
                <w:rFonts w:ascii="Calibri"/>
                <w:sz w:val="24"/>
                <w:szCs w:val="24"/>
              </w:rPr>
              <w:t>, and valued by the members of the team</w:t>
            </w:r>
          </w:p>
          <w:p w14:paraId="63BD014F" w14:textId="77777777" w:rsidR="00D82886" w:rsidRPr="00D26464" w:rsidRDefault="00D82886" w:rsidP="00B96DA7">
            <w:pPr>
              <w:rPr>
                <w:rFonts w:ascii="Calibri"/>
                <w:sz w:val="24"/>
                <w:szCs w:val="24"/>
              </w:rPr>
            </w:pPr>
          </w:p>
          <w:p w14:paraId="63BD0150" w14:textId="77777777" w:rsidR="00D82886" w:rsidRPr="00D26464" w:rsidRDefault="00D82886" w:rsidP="00B96DA7">
            <w:pPr>
              <w:rPr>
                <w:sz w:val="24"/>
                <w:szCs w:val="24"/>
              </w:rPr>
            </w:pPr>
            <w:r w:rsidRPr="00D26464">
              <w:rPr>
                <w:sz w:val="24"/>
                <w:szCs w:val="24"/>
              </w:rPr>
              <w:t>High clinical and ethical standards.</w:t>
            </w:r>
          </w:p>
          <w:p w14:paraId="63BD0151" w14:textId="77777777" w:rsidR="00D82886" w:rsidRPr="00D26464" w:rsidRDefault="00D82886" w:rsidP="00B96DA7">
            <w:pPr>
              <w:rPr>
                <w:sz w:val="24"/>
                <w:szCs w:val="24"/>
              </w:rPr>
            </w:pPr>
          </w:p>
          <w:p w14:paraId="63BD0152" w14:textId="77777777" w:rsidR="00D82886" w:rsidRPr="00D26464" w:rsidRDefault="00D82886" w:rsidP="00B96DA7">
            <w:pPr>
              <w:rPr>
                <w:sz w:val="24"/>
                <w:szCs w:val="24"/>
              </w:rPr>
            </w:pPr>
            <w:r w:rsidRPr="00D26464">
              <w:rPr>
                <w:sz w:val="24"/>
                <w:szCs w:val="24"/>
              </w:rPr>
              <w:t>Provides a full range of NHS treatment</w:t>
            </w:r>
          </w:p>
          <w:p w14:paraId="63BD0153" w14:textId="77777777" w:rsidR="00D82886" w:rsidRPr="00D26464" w:rsidRDefault="00D82886" w:rsidP="00B96DA7">
            <w:pPr>
              <w:rPr>
                <w:sz w:val="24"/>
                <w:szCs w:val="24"/>
              </w:rPr>
            </w:pPr>
          </w:p>
          <w:p w14:paraId="63BD0154" w14:textId="77777777" w:rsidR="00D82886" w:rsidRPr="00D26464" w:rsidRDefault="00D82886" w:rsidP="00B96DA7">
            <w:pPr>
              <w:rPr>
                <w:rFonts w:ascii="Calibri"/>
                <w:sz w:val="24"/>
                <w:szCs w:val="24"/>
              </w:rPr>
            </w:pPr>
            <w:r w:rsidRPr="00D26464">
              <w:rPr>
                <w:rFonts w:ascii="Calibri"/>
                <w:sz w:val="24"/>
                <w:szCs w:val="24"/>
              </w:rPr>
              <w:t>Good communication skills.</w:t>
            </w:r>
          </w:p>
          <w:p w14:paraId="63BD0155" w14:textId="77777777" w:rsidR="00D82886" w:rsidRPr="00D26464" w:rsidRDefault="00D82886" w:rsidP="00B96DA7">
            <w:pPr>
              <w:rPr>
                <w:rFonts w:ascii="Calibri"/>
                <w:sz w:val="24"/>
                <w:szCs w:val="24"/>
              </w:rPr>
            </w:pPr>
          </w:p>
          <w:p w14:paraId="63BD0156" w14:textId="77777777" w:rsidR="00D82886" w:rsidRPr="00D26464" w:rsidRDefault="00D82886" w:rsidP="00B96DA7">
            <w:pPr>
              <w:rPr>
                <w:sz w:val="24"/>
                <w:szCs w:val="24"/>
              </w:rPr>
            </w:pPr>
            <w:r w:rsidRPr="00D26464">
              <w:rPr>
                <w:sz w:val="24"/>
                <w:szCs w:val="24"/>
              </w:rPr>
              <w:t xml:space="preserve">Has skills required to support colleagues.  </w:t>
            </w:r>
          </w:p>
          <w:p w14:paraId="63BD0157" w14:textId="77777777" w:rsidR="007F3C38" w:rsidRPr="00D26464" w:rsidRDefault="007F3C38" w:rsidP="00B96DA7">
            <w:pPr>
              <w:rPr>
                <w:sz w:val="24"/>
                <w:szCs w:val="24"/>
              </w:rPr>
            </w:pPr>
          </w:p>
          <w:p w14:paraId="4958FCB8" w14:textId="6EFF7B75" w:rsidR="007F3C38" w:rsidRPr="00D26464" w:rsidRDefault="00605EA6" w:rsidP="00A93CD6">
            <w:pPr>
              <w:rPr>
                <w:sz w:val="24"/>
                <w:szCs w:val="24"/>
              </w:rPr>
            </w:pPr>
            <w:r w:rsidRPr="00D26464">
              <w:rPr>
                <w:sz w:val="24"/>
                <w:szCs w:val="24"/>
              </w:rPr>
              <w:t xml:space="preserve">A dentist able to cope with change, who is flexible and can handle uncertainty </w:t>
            </w:r>
          </w:p>
          <w:p w14:paraId="5A303109" w14:textId="78A2EB19" w:rsidR="009A4340" w:rsidRPr="00D26464" w:rsidRDefault="009A4340" w:rsidP="00A93CD6">
            <w:pPr>
              <w:rPr>
                <w:sz w:val="24"/>
                <w:szCs w:val="24"/>
              </w:rPr>
            </w:pPr>
          </w:p>
          <w:p w14:paraId="1D220D34" w14:textId="3E6FA070" w:rsidR="00D629E9" w:rsidRDefault="00D629E9" w:rsidP="00A93CD6">
            <w:pPr>
              <w:rPr>
                <w:sz w:val="24"/>
                <w:szCs w:val="24"/>
              </w:rPr>
            </w:pPr>
            <w:r w:rsidRPr="00D26464">
              <w:rPr>
                <w:sz w:val="24"/>
                <w:szCs w:val="24"/>
              </w:rPr>
              <w:t>Can demonstrate time</w:t>
            </w:r>
            <w:r w:rsidR="00502556" w:rsidRPr="00D26464">
              <w:rPr>
                <w:sz w:val="24"/>
                <w:szCs w:val="24"/>
              </w:rPr>
              <w:t xml:space="preserve"> in working week</w:t>
            </w:r>
            <w:r w:rsidRPr="00D26464">
              <w:rPr>
                <w:sz w:val="24"/>
                <w:szCs w:val="24"/>
              </w:rPr>
              <w:t xml:space="preserve"> to adequately </w:t>
            </w:r>
            <w:r w:rsidR="00502556" w:rsidRPr="00D26464">
              <w:rPr>
                <w:sz w:val="24"/>
                <w:szCs w:val="24"/>
              </w:rPr>
              <w:t xml:space="preserve">support </w:t>
            </w:r>
            <w:r w:rsidR="00D67275" w:rsidRPr="00D26464">
              <w:rPr>
                <w:sz w:val="24"/>
                <w:szCs w:val="24"/>
              </w:rPr>
              <w:t xml:space="preserve">an </w:t>
            </w:r>
            <w:r w:rsidR="00502556" w:rsidRPr="00D26464">
              <w:rPr>
                <w:sz w:val="24"/>
                <w:szCs w:val="24"/>
              </w:rPr>
              <w:t>FD</w:t>
            </w:r>
          </w:p>
          <w:p w14:paraId="60568BD9" w14:textId="77777777" w:rsidR="007A2365" w:rsidRPr="00D13465" w:rsidRDefault="007A2365" w:rsidP="00A93CD6">
            <w:pPr>
              <w:rPr>
                <w:sz w:val="24"/>
                <w:szCs w:val="24"/>
              </w:rPr>
            </w:pPr>
          </w:p>
          <w:p w14:paraId="76B183ED" w14:textId="6271C7A3" w:rsidR="007A2365" w:rsidRPr="00D13465" w:rsidRDefault="000109A2" w:rsidP="000109A2">
            <w:pPr>
              <w:rPr>
                <w:sz w:val="24"/>
                <w:szCs w:val="24"/>
              </w:rPr>
            </w:pPr>
            <w:r w:rsidRPr="00D13465">
              <w:rPr>
                <w:sz w:val="24"/>
                <w:szCs w:val="24"/>
              </w:rPr>
              <w:t xml:space="preserve">Mentoring Skills - Demonstrates strong mentoring capabilities, including the ability to build trusting and supportive relationships with mentees. Shows empathy and understanding, provides constructive and actionable feedback, and </w:t>
            </w:r>
            <w:r w:rsidR="00E53379" w:rsidRPr="00D13465">
              <w:rPr>
                <w:sz w:val="24"/>
                <w:szCs w:val="24"/>
              </w:rPr>
              <w:t>creates</w:t>
            </w:r>
            <w:r w:rsidRPr="00D13465">
              <w:rPr>
                <w:sz w:val="24"/>
                <w:szCs w:val="24"/>
              </w:rPr>
              <w:t xml:space="preserve"> a positive learning environment. Encourages and motivates others, helping them to grow in confidence and reach their full potential.</w:t>
            </w:r>
          </w:p>
          <w:p w14:paraId="449A50D3" w14:textId="77777777" w:rsidR="00EF71C0" w:rsidRPr="00D26464" w:rsidRDefault="00EF71C0" w:rsidP="00A93CD6">
            <w:pPr>
              <w:rPr>
                <w:sz w:val="24"/>
                <w:szCs w:val="24"/>
              </w:rPr>
            </w:pPr>
          </w:p>
          <w:p w14:paraId="63BD0159" w14:textId="75E3F0D0" w:rsidR="00EF71C0" w:rsidRPr="00D26464" w:rsidRDefault="00EF71C0" w:rsidP="00A93CD6">
            <w:pPr>
              <w:rPr>
                <w:color w:val="FF0000"/>
                <w:sz w:val="24"/>
                <w:szCs w:val="24"/>
              </w:rPr>
            </w:pPr>
          </w:p>
        </w:tc>
        <w:tc>
          <w:tcPr>
            <w:tcW w:w="5103" w:type="dxa"/>
          </w:tcPr>
          <w:p w14:paraId="63BD015A" w14:textId="234A477E" w:rsidR="009470BC" w:rsidRPr="00D26464" w:rsidRDefault="0084730C" w:rsidP="00D35043">
            <w:pPr>
              <w:rPr>
                <w:sz w:val="24"/>
                <w:szCs w:val="24"/>
              </w:rPr>
            </w:pPr>
            <w:r w:rsidRPr="00D26464">
              <w:rPr>
                <w:sz w:val="24"/>
                <w:szCs w:val="24"/>
              </w:rPr>
              <w:lastRenderedPageBreak/>
              <w:t xml:space="preserve">A dentist who works as part of a team in a </w:t>
            </w:r>
            <w:r w:rsidR="007946C4" w:rsidRPr="00D26464">
              <w:rPr>
                <w:sz w:val="24"/>
                <w:szCs w:val="24"/>
              </w:rPr>
              <w:t>well-</w:t>
            </w:r>
            <w:r w:rsidR="007946C4">
              <w:rPr>
                <w:sz w:val="24"/>
                <w:szCs w:val="24"/>
              </w:rPr>
              <w:t>managed</w:t>
            </w:r>
            <w:r w:rsidRPr="00D26464">
              <w:rPr>
                <w:sz w:val="24"/>
                <w:szCs w:val="24"/>
              </w:rPr>
              <w:t xml:space="preserve"> practice</w:t>
            </w:r>
          </w:p>
          <w:p w14:paraId="63BD015B" w14:textId="77777777" w:rsidR="0084730C" w:rsidRPr="00D26464" w:rsidRDefault="0084730C" w:rsidP="00D35043">
            <w:pPr>
              <w:rPr>
                <w:sz w:val="24"/>
                <w:szCs w:val="24"/>
              </w:rPr>
            </w:pPr>
          </w:p>
          <w:p w14:paraId="63BD015C" w14:textId="27FDBF28" w:rsidR="0084730C" w:rsidRPr="00D26464" w:rsidRDefault="00396658" w:rsidP="00D35043">
            <w:pPr>
              <w:rPr>
                <w:sz w:val="24"/>
                <w:szCs w:val="24"/>
              </w:rPr>
            </w:pPr>
            <w:r w:rsidRPr="00D26464">
              <w:rPr>
                <w:sz w:val="24"/>
                <w:szCs w:val="24"/>
              </w:rPr>
              <w:t>A</w:t>
            </w:r>
            <w:r w:rsidR="00605EA6" w:rsidRPr="00D26464">
              <w:rPr>
                <w:sz w:val="24"/>
                <w:szCs w:val="24"/>
              </w:rPr>
              <w:t xml:space="preserve">ble and willing to be adaptive and </w:t>
            </w:r>
            <w:r w:rsidR="002C5273" w:rsidRPr="00D26464">
              <w:rPr>
                <w:sz w:val="24"/>
                <w:szCs w:val="24"/>
              </w:rPr>
              <w:t xml:space="preserve">accept </w:t>
            </w:r>
            <w:r w:rsidR="00605EA6" w:rsidRPr="00D26464">
              <w:rPr>
                <w:sz w:val="24"/>
                <w:szCs w:val="24"/>
              </w:rPr>
              <w:t>change as legislative requirements, technologies, materials and methods change.</w:t>
            </w:r>
          </w:p>
          <w:p w14:paraId="63BD015D" w14:textId="77777777" w:rsidR="00605EA6" w:rsidRPr="00D26464" w:rsidRDefault="00605EA6" w:rsidP="00D35043">
            <w:pPr>
              <w:rPr>
                <w:sz w:val="24"/>
                <w:szCs w:val="24"/>
              </w:rPr>
            </w:pPr>
          </w:p>
          <w:p w14:paraId="63BD015E" w14:textId="25D94F08" w:rsidR="0084730C" w:rsidRPr="00D26464" w:rsidRDefault="0084730C" w:rsidP="00D35043">
            <w:pPr>
              <w:rPr>
                <w:sz w:val="24"/>
                <w:szCs w:val="24"/>
              </w:rPr>
            </w:pPr>
            <w:r w:rsidRPr="00D26464">
              <w:rPr>
                <w:sz w:val="24"/>
                <w:szCs w:val="24"/>
              </w:rPr>
              <w:lastRenderedPageBreak/>
              <w:t xml:space="preserve">A dentist who </w:t>
            </w:r>
            <w:r w:rsidR="00DE2128" w:rsidRPr="00D26464">
              <w:rPr>
                <w:sz w:val="24"/>
                <w:szCs w:val="24"/>
              </w:rPr>
              <w:t>can</w:t>
            </w:r>
            <w:r w:rsidRPr="00D26464">
              <w:rPr>
                <w:sz w:val="24"/>
                <w:szCs w:val="24"/>
              </w:rPr>
              <w:t xml:space="preserve"> communicate effectively with patients </w:t>
            </w:r>
            <w:r w:rsidR="00D26464" w:rsidRPr="00D26464">
              <w:rPr>
                <w:sz w:val="24"/>
                <w:szCs w:val="24"/>
              </w:rPr>
              <w:t>and team</w:t>
            </w:r>
            <w:r w:rsidRPr="00D26464">
              <w:rPr>
                <w:sz w:val="24"/>
                <w:szCs w:val="24"/>
              </w:rPr>
              <w:t xml:space="preserve"> </w:t>
            </w:r>
            <w:r w:rsidR="00D26464" w:rsidRPr="00D26464">
              <w:rPr>
                <w:sz w:val="24"/>
                <w:szCs w:val="24"/>
              </w:rPr>
              <w:t>members.</w:t>
            </w:r>
          </w:p>
          <w:p w14:paraId="63BD015F" w14:textId="77777777" w:rsidR="0084730C" w:rsidRPr="00D26464" w:rsidRDefault="0084730C" w:rsidP="00D35043">
            <w:pPr>
              <w:rPr>
                <w:sz w:val="24"/>
                <w:szCs w:val="24"/>
              </w:rPr>
            </w:pPr>
          </w:p>
          <w:p w14:paraId="63BD0160" w14:textId="77777777" w:rsidR="0084730C" w:rsidRPr="00D26464" w:rsidRDefault="0084730C" w:rsidP="00D35043">
            <w:pPr>
              <w:rPr>
                <w:sz w:val="24"/>
                <w:szCs w:val="24"/>
              </w:rPr>
            </w:pPr>
            <w:r w:rsidRPr="00D26464">
              <w:rPr>
                <w:sz w:val="24"/>
                <w:szCs w:val="24"/>
              </w:rPr>
              <w:t>A dentist who is available and accessible to patients and staff</w:t>
            </w:r>
          </w:p>
          <w:p w14:paraId="63BD0161" w14:textId="77777777" w:rsidR="0084730C" w:rsidRPr="00D26464" w:rsidRDefault="0084730C" w:rsidP="00D35043">
            <w:pPr>
              <w:rPr>
                <w:sz w:val="24"/>
                <w:szCs w:val="24"/>
              </w:rPr>
            </w:pPr>
          </w:p>
          <w:p w14:paraId="63BD0162" w14:textId="77777777" w:rsidR="0084730C" w:rsidRPr="00DE2128" w:rsidRDefault="0084730C" w:rsidP="00D35043">
            <w:pPr>
              <w:rPr>
                <w:b/>
                <w:bCs/>
                <w:sz w:val="24"/>
                <w:szCs w:val="24"/>
              </w:rPr>
            </w:pPr>
            <w:r w:rsidRPr="00DE2128">
              <w:rPr>
                <w:b/>
                <w:bCs/>
                <w:sz w:val="24"/>
                <w:szCs w:val="24"/>
              </w:rPr>
              <w:t>A dentist willing to re-organise their daily routin</w:t>
            </w:r>
            <w:r w:rsidR="007F3C38" w:rsidRPr="00DE2128">
              <w:rPr>
                <w:b/>
                <w:bCs/>
                <w:sz w:val="24"/>
                <w:szCs w:val="24"/>
              </w:rPr>
              <w:t>e and that of the practice to ta</w:t>
            </w:r>
            <w:r w:rsidRPr="00DE2128">
              <w:rPr>
                <w:b/>
                <w:bCs/>
                <w:sz w:val="24"/>
                <w:szCs w:val="24"/>
              </w:rPr>
              <w:t>ke account of the presence of a Foundation Dentist</w:t>
            </w:r>
          </w:p>
          <w:p w14:paraId="63BD0163" w14:textId="77777777" w:rsidR="0084730C" w:rsidRPr="00D26464" w:rsidRDefault="0084730C" w:rsidP="00D35043">
            <w:pPr>
              <w:rPr>
                <w:sz w:val="24"/>
                <w:szCs w:val="24"/>
              </w:rPr>
            </w:pPr>
          </w:p>
          <w:p w14:paraId="63BD0164" w14:textId="4F01C89A" w:rsidR="0084730C" w:rsidRPr="00D26464" w:rsidRDefault="0084730C" w:rsidP="00D35043">
            <w:pPr>
              <w:rPr>
                <w:sz w:val="24"/>
                <w:szCs w:val="24"/>
              </w:rPr>
            </w:pPr>
            <w:r w:rsidRPr="00D26464">
              <w:rPr>
                <w:sz w:val="24"/>
                <w:szCs w:val="24"/>
              </w:rPr>
              <w:t xml:space="preserve">A dentist who can demonstrate a critical faculty for </w:t>
            </w:r>
            <w:r w:rsidR="00D26464" w:rsidRPr="00D26464">
              <w:rPr>
                <w:sz w:val="24"/>
                <w:szCs w:val="24"/>
              </w:rPr>
              <w:t>self-assessment.</w:t>
            </w:r>
          </w:p>
          <w:p w14:paraId="63BD0165" w14:textId="77777777" w:rsidR="0084730C" w:rsidRPr="00D26464" w:rsidRDefault="0084730C" w:rsidP="00D35043">
            <w:pPr>
              <w:rPr>
                <w:sz w:val="24"/>
                <w:szCs w:val="24"/>
              </w:rPr>
            </w:pPr>
          </w:p>
          <w:p w14:paraId="63BD0166" w14:textId="75AE101E" w:rsidR="0084730C" w:rsidRPr="00D26464" w:rsidRDefault="0084730C" w:rsidP="00D35043">
            <w:pPr>
              <w:rPr>
                <w:sz w:val="24"/>
                <w:szCs w:val="24"/>
              </w:rPr>
            </w:pPr>
            <w:r w:rsidRPr="00D26464">
              <w:rPr>
                <w:sz w:val="24"/>
                <w:szCs w:val="24"/>
              </w:rPr>
              <w:t xml:space="preserve">A dentist who can demonstrate involvement in staff training and </w:t>
            </w:r>
            <w:r w:rsidR="00D26464" w:rsidRPr="00D26464">
              <w:rPr>
                <w:sz w:val="24"/>
                <w:szCs w:val="24"/>
              </w:rPr>
              <w:t>development.</w:t>
            </w:r>
          </w:p>
          <w:p w14:paraId="63BD0167" w14:textId="77777777" w:rsidR="0084730C" w:rsidRPr="00D26464" w:rsidRDefault="0084730C" w:rsidP="00D35043">
            <w:pPr>
              <w:rPr>
                <w:sz w:val="24"/>
                <w:szCs w:val="24"/>
              </w:rPr>
            </w:pPr>
          </w:p>
          <w:p w14:paraId="63BD0168" w14:textId="529D9E39" w:rsidR="0084730C" w:rsidRPr="00D26464" w:rsidRDefault="0084730C" w:rsidP="00D35043">
            <w:pPr>
              <w:rPr>
                <w:sz w:val="24"/>
                <w:szCs w:val="24"/>
              </w:rPr>
            </w:pPr>
            <w:r w:rsidRPr="00D26464">
              <w:rPr>
                <w:sz w:val="24"/>
                <w:szCs w:val="24"/>
              </w:rPr>
              <w:t xml:space="preserve">A dentist who can demonstrate the ability to give and receive </w:t>
            </w:r>
            <w:r w:rsidR="00D26464" w:rsidRPr="00D26464">
              <w:rPr>
                <w:sz w:val="24"/>
                <w:szCs w:val="24"/>
              </w:rPr>
              <w:t>feedback.</w:t>
            </w:r>
          </w:p>
          <w:p w14:paraId="63BD0169" w14:textId="77777777" w:rsidR="0084730C" w:rsidRPr="00D26464" w:rsidRDefault="0084730C" w:rsidP="00D35043">
            <w:pPr>
              <w:rPr>
                <w:sz w:val="24"/>
                <w:szCs w:val="24"/>
              </w:rPr>
            </w:pPr>
          </w:p>
          <w:p w14:paraId="63BD016A" w14:textId="77777777" w:rsidR="0084730C" w:rsidRPr="00D26464" w:rsidRDefault="0084730C" w:rsidP="00D35043">
            <w:pPr>
              <w:rPr>
                <w:sz w:val="24"/>
                <w:szCs w:val="24"/>
              </w:rPr>
            </w:pPr>
            <w:r w:rsidRPr="00D26464">
              <w:rPr>
                <w:sz w:val="24"/>
                <w:szCs w:val="24"/>
              </w:rPr>
              <w:t>A dentist who can demonstrate enthusiasm and commitment to teaching and learning</w:t>
            </w:r>
          </w:p>
        </w:tc>
        <w:tc>
          <w:tcPr>
            <w:tcW w:w="2840" w:type="dxa"/>
          </w:tcPr>
          <w:p w14:paraId="63BD016B" w14:textId="77777777" w:rsidR="009470BC" w:rsidRPr="00D26464" w:rsidRDefault="00AA766E" w:rsidP="00D35043">
            <w:pPr>
              <w:rPr>
                <w:sz w:val="24"/>
                <w:szCs w:val="24"/>
              </w:rPr>
            </w:pPr>
            <w:r w:rsidRPr="00D26464">
              <w:rPr>
                <w:sz w:val="24"/>
                <w:szCs w:val="24"/>
              </w:rPr>
              <w:lastRenderedPageBreak/>
              <w:t>Interview and practice visit</w:t>
            </w:r>
          </w:p>
        </w:tc>
      </w:tr>
    </w:tbl>
    <w:p w14:paraId="63BD016D" w14:textId="77777777" w:rsidR="00424A87" w:rsidRPr="00D26464" w:rsidRDefault="00424A87">
      <w:pPr>
        <w:rPr>
          <w:sz w:val="24"/>
          <w:szCs w:val="24"/>
        </w:rPr>
      </w:pPr>
    </w:p>
    <w:p w14:paraId="63BD016E" w14:textId="77777777" w:rsidR="00B87ED0" w:rsidRPr="00D26464" w:rsidRDefault="00B87ED0">
      <w:pPr>
        <w:rPr>
          <w:sz w:val="24"/>
          <w:szCs w:val="24"/>
        </w:rPr>
      </w:pPr>
    </w:p>
    <w:p w14:paraId="63BD016F" w14:textId="77777777" w:rsidR="00F508DD" w:rsidRPr="00D26464" w:rsidRDefault="00F508DD">
      <w:pPr>
        <w:rPr>
          <w:sz w:val="24"/>
          <w:szCs w:val="24"/>
        </w:rPr>
      </w:pPr>
    </w:p>
    <w:p w14:paraId="63BD0170" w14:textId="77777777" w:rsidR="00F508DD" w:rsidRPr="00D26464" w:rsidRDefault="00F508DD">
      <w:pPr>
        <w:rPr>
          <w:sz w:val="24"/>
          <w:szCs w:val="24"/>
        </w:rPr>
      </w:pPr>
    </w:p>
    <w:p w14:paraId="08219899" w14:textId="77777777" w:rsidR="00D26464" w:rsidRDefault="00D26464">
      <w:pPr>
        <w:rPr>
          <w:sz w:val="24"/>
          <w:szCs w:val="24"/>
        </w:rPr>
      </w:pPr>
      <w:r>
        <w:rPr>
          <w:sz w:val="24"/>
          <w:szCs w:val="24"/>
        </w:rPr>
        <w:br w:type="page"/>
      </w:r>
    </w:p>
    <w:p w14:paraId="63BD0171" w14:textId="586DD217" w:rsidR="00B87ED0" w:rsidRPr="00D26464" w:rsidRDefault="00B87ED0" w:rsidP="00B87ED0">
      <w:pPr>
        <w:rPr>
          <w:b/>
          <w:bCs/>
          <w:sz w:val="24"/>
          <w:szCs w:val="24"/>
        </w:rPr>
      </w:pPr>
      <w:r w:rsidRPr="00D26464">
        <w:rPr>
          <w:b/>
          <w:bCs/>
          <w:sz w:val="24"/>
          <w:szCs w:val="24"/>
        </w:rPr>
        <w:lastRenderedPageBreak/>
        <w:t xml:space="preserve">Practice Specification </w:t>
      </w:r>
      <w:r w:rsidR="00F82D62" w:rsidRPr="00D26464">
        <w:rPr>
          <w:b/>
          <w:bCs/>
          <w:sz w:val="24"/>
          <w:szCs w:val="24"/>
        </w:rPr>
        <w:t>of training practice</w:t>
      </w:r>
    </w:p>
    <w:tbl>
      <w:tblPr>
        <w:tblStyle w:val="TableGrid"/>
        <w:tblW w:w="0" w:type="auto"/>
        <w:tblLook w:val="04A0" w:firstRow="1" w:lastRow="0" w:firstColumn="1" w:lastColumn="0" w:noHBand="0" w:noVBand="1"/>
      </w:tblPr>
      <w:tblGrid>
        <w:gridCol w:w="5920"/>
        <w:gridCol w:w="5103"/>
        <w:gridCol w:w="2840"/>
      </w:tblGrid>
      <w:tr w:rsidR="00B87ED0" w:rsidRPr="00D26464" w14:paraId="63BD0175" w14:textId="77777777" w:rsidTr="00D26464">
        <w:tc>
          <w:tcPr>
            <w:tcW w:w="5920" w:type="dxa"/>
            <w:shd w:val="clear" w:color="auto" w:fill="D1CC00"/>
          </w:tcPr>
          <w:p w14:paraId="63BD0172" w14:textId="77777777" w:rsidR="00B87ED0" w:rsidRPr="00D26464" w:rsidRDefault="00B87ED0" w:rsidP="00277D4A">
            <w:pPr>
              <w:jc w:val="center"/>
              <w:rPr>
                <w:b/>
                <w:color w:val="FFFFFF" w:themeColor="background1"/>
                <w:sz w:val="24"/>
                <w:szCs w:val="24"/>
              </w:rPr>
            </w:pPr>
            <w:r w:rsidRPr="00D26464">
              <w:rPr>
                <w:b/>
                <w:color w:val="FFFFFF" w:themeColor="background1"/>
                <w:sz w:val="24"/>
                <w:szCs w:val="24"/>
              </w:rPr>
              <w:t xml:space="preserve">Essential </w:t>
            </w:r>
          </w:p>
        </w:tc>
        <w:tc>
          <w:tcPr>
            <w:tcW w:w="5103" w:type="dxa"/>
            <w:shd w:val="clear" w:color="auto" w:fill="D1CC00"/>
          </w:tcPr>
          <w:p w14:paraId="63BD0173" w14:textId="77777777" w:rsidR="00B87ED0" w:rsidRPr="00D26464" w:rsidRDefault="00B87ED0" w:rsidP="00277D4A">
            <w:pPr>
              <w:jc w:val="center"/>
              <w:rPr>
                <w:b/>
                <w:color w:val="FFFFFF" w:themeColor="background1"/>
                <w:sz w:val="24"/>
                <w:szCs w:val="24"/>
              </w:rPr>
            </w:pPr>
            <w:r w:rsidRPr="00D26464">
              <w:rPr>
                <w:b/>
                <w:color w:val="FFFFFF" w:themeColor="background1"/>
                <w:sz w:val="24"/>
                <w:szCs w:val="24"/>
              </w:rPr>
              <w:t>Desirable</w:t>
            </w:r>
          </w:p>
        </w:tc>
        <w:tc>
          <w:tcPr>
            <w:tcW w:w="2840" w:type="dxa"/>
            <w:shd w:val="clear" w:color="auto" w:fill="D1CC00"/>
          </w:tcPr>
          <w:p w14:paraId="63BD0174" w14:textId="77777777" w:rsidR="00B87ED0" w:rsidRPr="00D26464" w:rsidRDefault="00B87ED0" w:rsidP="00277D4A">
            <w:pPr>
              <w:jc w:val="center"/>
              <w:rPr>
                <w:b/>
                <w:color w:val="FFFFFF" w:themeColor="background1"/>
                <w:sz w:val="24"/>
                <w:szCs w:val="24"/>
              </w:rPr>
            </w:pPr>
            <w:r w:rsidRPr="00D26464">
              <w:rPr>
                <w:b/>
                <w:color w:val="FFFFFF" w:themeColor="background1"/>
                <w:sz w:val="24"/>
                <w:szCs w:val="24"/>
              </w:rPr>
              <w:t>Measure</w:t>
            </w:r>
          </w:p>
        </w:tc>
      </w:tr>
      <w:tr w:rsidR="00B87ED0" w:rsidRPr="00D26464" w14:paraId="63BD017D" w14:textId="77777777" w:rsidTr="00277D4A">
        <w:tc>
          <w:tcPr>
            <w:tcW w:w="5920" w:type="dxa"/>
          </w:tcPr>
          <w:p w14:paraId="63BD0176" w14:textId="77777777" w:rsidR="00B87ED0" w:rsidRPr="00D26464" w:rsidRDefault="00914927" w:rsidP="00277D4A">
            <w:pPr>
              <w:rPr>
                <w:b/>
                <w:sz w:val="24"/>
                <w:szCs w:val="24"/>
              </w:rPr>
            </w:pPr>
            <w:r w:rsidRPr="00D26464">
              <w:rPr>
                <w:b/>
                <w:sz w:val="24"/>
                <w:szCs w:val="24"/>
              </w:rPr>
              <w:t>Compliance</w:t>
            </w:r>
          </w:p>
          <w:p w14:paraId="63BD0177" w14:textId="16AC9BFF" w:rsidR="00265F47" w:rsidRPr="00D26464" w:rsidRDefault="00914927" w:rsidP="00277D4A">
            <w:pPr>
              <w:rPr>
                <w:sz w:val="24"/>
                <w:szCs w:val="24"/>
              </w:rPr>
            </w:pPr>
            <w:r w:rsidRPr="00D26464">
              <w:rPr>
                <w:sz w:val="24"/>
                <w:szCs w:val="24"/>
              </w:rPr>
              <w:t>Complies with</w:t>
            </w:r>
            <w:r w:rsidR="00E72506" w:rsidRPr="00D26464">
              <w:rPr>
                <w:sz w:val="24"/>
                <w:szCs w:val="24"/>
              </w:rPr>
              <w:t xml:space="preserve"> all</w:t>
            </w:r>
            <w:r w:rsidRPr="00D26464">
              <w:rPr>
                <w:sz w:val="24"/>
                <w:szCs w:val="24"/>
              </w:rPr>
              <w:t xml:space="preserve"> </w:t>
            </w:r>
            <w:r w:rsidR="00FA706E" w:rsidRPr="00D26464">
              <w:rPr>
                <w:color w:val="000000" w:themeColor="text1"/>
                <w:sz w:val="24"/>
                <w:szCs w:val="24"/>
              </w:rPr>
              <w:t>HIW</w:t>
            </w:r>
            <w:r w:rsidRPr="00D26464">
              <w:rPr>
                <w:sz w:val="24"/>
                <w:szCs w:val="24"/>
              </w:rPr>
              <w:t xml:space="preserve"> requirements</w:t>
            </w:r>
            <w:r w:rsidR="00791E61" w:rsidRPr="00D26464">
              <w:rPr>
                <w:sz w:val="24"/>
                <w:szCs w:val="24"/>
              </w:rPr>
              <w:t xml:space="preserve">, including </w:t>
            </w:r>
            <w:r w:rsidR="000138BC" w:rsidRPr="00D26464">
              <w:rPr>
                <w:sz w:val="24"/>
                <w:szCs w:val="24"/>
              </w:rPr>
              <w:t>W</w:t>
            </w:r>
            <w:r w:rsidR="00791E61" w:rsidRPr="00D26464">
              <w:rPr>
                <w:sz w:val="24"/>
                <w:szCs w:val="24"/>
              </w:rPr>
              <w:t>HTM01-05</w:t>
            </w:r>
            <w:r w:rsidRPr="00D26464">
              <w:rPr>
                <w:sz w:val="24"/>
                <w:szCs w:val="24"/>
              </w:rPr>
              <w:t>.</w:t>
            </w:r>
            <w:r w:rsidR="00B87ED0" w:rsidRPr="00D26464">
              <w:rPr>
                <w:sz w:val="24"/>
                <w:szCs w:val="24"/>
              </w:rPr>
              <w:t xml:space="preserve"> </w:t>
            </w:r>
          </w:p>
          <w:p w14:paraId="63BD0178" w14:textId="77777777" w:rsidR="00791E61" w:rsidRPr="00D26464" w:rsidRDefault="00791E61" w:rsidP="00277D4A">
            <w:pPr>
              <w:rPr>
                <w:sz w:val="24"/>
                <w:szCs w:val="24"/>
              </w:rPr>
            </w:pPr>
            <w:r w:rsidRPr="00D26464">
              <w:rPr>
                <w:sz w:val="24"/>
                <w:szCs w:val="24"/>
              </w:rPr>
              <w:t>Practice d</w:t>
            </w:r>
            <w:r w:rsidR="00265F47" w:rsidRPr="00D26464">
              <w:rPr>
                <w:sz w:val="24"/>
                <w:szCs w:val="24"/>
              </w:rPr>
              <w:t>ocumentation complete and up to date.</w:t>
            </w:r>
          </w:p>
        </w:tc>
        <w:tc>
          <w:tcPr>
            <w:tcW w:w="5103" w:type="dxa"/>
          </w:tcPr>
          <w:p w14:paraId="63BD0179" w14:textId="77777777" w:rsidR="00B87ED0" w:rsidRPr="00D26464" w:rsidRDefault="00B87ED0" w:rsidP="00277D4A">
            <w:pPr>
              <w:rPr>
                <w:sz w:val="24"/>
                <w:szCs w:val="24"/>
              </w:rPr>
            </w:pPr>
          </w:p>
          <w:p w14:paraId="63BD017A" w14:textId="76E93045" w:rsidR="00B87ED0" w:rsidRPr="00D26464" w:rsidRDefault="00914927" w:rsidP="00277D4A">
            <w:pPr>
              <w:rPr>
                <w:sz w:val="24"/>
                <w:szCs w:val="24"/>
              </w:rPr>
            </w:pPr>
            <w:r w:rsidRPr="00D26464">
              <w:rPr>
                <w:sz w:val="24"/>
                <w:szCs w:val="24"/>
              </w:rPr>
              <w:t xml:space="preserve">Meets </w:t>
            </w:r>
            <w:r w:rsidR="000138BC" w:rsidRPr="00D26464">
              <w:rPr>
                <w:sz w:val="24"/>
                <w:szCs w:val="24"/>
              </w:rPr>
              <w:t>W</w:t>
            </w:r>
            <w:r w:rsidRPr="00D26464">
              <w:rPr>
                <w:sz w:val="24"/>
                <w:szCs w:val="24"/>
              </w:rPr>
              <w:t>HTM01-05 gold standard</w:t>
            </w:r>
            <w:r w:rsidR="00E72506" w:rsidRPr="00D26464">
              <w:rPr>
                <w:sz w:val="24"/>
                <w:szCs w:val="24"/>
              </w:rPr>
              <w:t>.</w:t>
            </w:r>
          </w:p>
        </w:tc>
        <w:tc>
          <w:tcPr>
            <w:tcW w:w="2840" w:type="dxa"/>
          </w:tcPr>
          <w:p w14:paraId="63BD017B" w14:textId="77777777" w:rsidR="00B87ED0" w:rsidRPr="00D26464" w:rsidRDefault="00B87ED0" w:rsidP="00277D4A">
            <w:pPr>
              <w:rPr>
                <w:sz w:val="24"/>
                <w:szCs w:val="24"/>
              </w:rPr>
            </w:pPr>
          </w:p>
          <w:p w14:paraId="63BD017C" w14:textId="77777777" w:rsidR="00B87ED0" w:rsidRPr="00D26464" w:rsidRDefault="00B87ED0" w:rsidP="00914927">
            <w:pPr>
              <w:rPr>
                <w:sz w:val="24"/>
                <w:szCs w:val="24"/>
              </w:rPr>
            </w:pPr>
            <w:r w:rsidRPr="00D26464">
              <w:rPr>
                <w:sz w:val="24"/>
                <w:szCs w:val="24"/>
              </w:rPr>
              <w:t>Practice visit, application form (</w:t>
            </w:r>
            <w:r w:rsidR="00914927" w:rsidRPr="00D26464">
              <w:rPr>
                <w:sz w:val="24"/>
                <w:szCs w:val="24"/>
              </w:rPr>
              <w:t>practice checklist</w:t>
            </w:r>
            <w:r w:rsidRPr="00D26464">
              <w:rPr>
                <w:sz w:val="24"/>
                <w:szCs w:val="24"/>
              </w:rPr>
              <w:t>).</w:t>
            </w:r>
          </w:p>
        </w:tc>
      </w:tr>
      <w:tr w:rsidR="00265F47" w:rsidRPr="00D26464" w14:paraId="63BD0184" w14:textId="77777777" w:rsidTr="00277D4A">
        <w:tc>
          <w:tcPr>
            <w:tcW w:w="5920" w:type="dxa"/>
          </w:tcPr>
          <w:p w14:paraId="63BD017E" w14:textId="77777777" w:rsidR="00265F47" w:rsidRPr="00D26464" w:rsidRDefault="00265F47" w:rsidP="00277D4A">
            <w:pPr>
              <w:rPr>
                <w:b/>
                <w:sz w:val="24"/>
                <w:szCs w:val="24"/>
              </w:rPr>
            </w:pPr>
            <w:r w:rsidRPr="00D26464">
              <w:rPr>
                <w:b/>
                <w:sz w:val="24"/>
                <w:szCs w:val="24"/>
              </w:rPr>
              <w:t>FD surgery</w:t>
            </w:r>
          </w:p>
          <w:p w14:paraId="63BD017F" w14:textId="77777777" w:rsidR="00265F47" w:rsidRPr="00D26464" w:rsidRDefault="00265F47" w:rsidP="00277D4A">
            <w:pPr>
              <w:rPr>
                <w:sz w:val="24"/>
                <w:szCs w:val="24"/>
              </w:rPr>
            </w:pPr>
            <w:r w:rsidRPr="00D26464">
              <w:rPr>
                <w:sz w:val="24"/>
                <w:szCs w:val="24"/>
              </w:rPr>
              <w:t>Minimum 3 square metres, well equipped.</w:t>
            </w:r>
            <w:r w:rsidR="006C36FB" w:rsidRPr="00D26464">
              <w:rPr>
                <w:sz w:val="24"/>
                <w:szCs w:val="24"/>
              </w:rPr>
              <w:t xml:space="preserve"> </w:t>
            </w:r>
          </w:p>
        </w:tc>
        <w:tc>
          <w:tcPr>
            <w:tcW w:w="5103" w:type="dxa"/>
          </w:tcPr>
          <w:p w14:paraId="63BD0180" w14:textId="77777777" w:rsidR="00265F47" w:rsidRPr="00D26464" w:rsidRDefault="00265F47" w:rsidP="00277D4A">
            <w:pPr>
              <w:rPr>
                <w:sz w:val="24"/>
                <w:szCs w:val="24"/>
              </w:rPr>
            </w:pPr>
          </w:p>
          <w:p w14:paraId="63BD0181" w14:textId="48EC4111" w:rsidR="00265F47" w:rsidRPr="00D26464" w:rsidRDefault="00265F47" w:rsidP="00277D4A">
            <w:pPr>
              <w:rPr>
                <w:sz w:val="24"/>
                <w:szCs w:val="24"/>
              </w:rPr>
            </w:pPr>
            <w:r w:rsidRPr="00D26464">
              <w:rPr>
                <w:sz w:val="24"/>
                <w:szCs w:val="24"/>
              </w:rPr>
              <w:t xml:space="preserve">On same floor as </w:t>
            </w:r>
            <w:r w:rsidR="00D26464" w:rsidRPr="00D26464">
              <w:rPr>
                <w:sz w:val="24"/>
                <w:szCs w:val="24"/>
              </w:rPr>
              <w:t>trainers’</w:t>
            </w:r>
            <w:r w:rsidRPr="00D26464">
              <w:rPr>
                <w:sz w:val="24"/>
                <w:szCs w:val="24"/>
              </w:rPr>
              <w:t xml:space="preserve"> surgery.  Very short distance from </w:t>
            </w:r>
            <w:r w:rsidR="008733A8" w:rsidRPr="00D26464">
              <w:rPr>
                <w:sz w:val="24"/>
                <w:szCs w:val="24"/>
              </w:rPr>
              <w:t>trainer’s</w:t>
            </w:r>
            <w:r w:rsidRPr="00D26464">
              <w:rPr>
                <w:sz w:val="24"/>
                <w:szCs w:val="24"/>
              </w:rPr>
              <w:t xml:space="preserve"> surgery.</w:t>
            </w:r>
            <w:r w:rsidR="00535630" w:rsidRPr="00D26464">
              <w:rPr>
                <w:sz w:val="24"/>
                <w:szCs w:val="24"/>
              </w:rPr>
              <w:t xml:space="preserve"> Larger</w:t>
            </w:r>
            <w:r w:rsidR="006C36FB" w:rsidRPr="00D26464">
              <w:rPr>
                <w:sz w:val="24"/>
                <w:szCs w:val="24"/>
              </w:rPr>
              <w:t xml:space="preserve"> room</w:t>
            </w:r>
          </w:p>
        </w:tc>
        <w:tc>
          <w:tcPr>
            <w:tcW w:w="2840" w:type="dxa"/>
          </w:tcPr>
          <w:p w14:paraId="63BD0182" w14:textId="77777777" w:rsidR="00265F47" w:rsidRPr="00D26464" w:rsidRDefault="00265F47" w:rsidP="00277D4A">
            <w:pPr>
              <w:rPr>
                <w:sz w:val="24"/>
                <w:szCs w:val="24"/>
              </w:rPr>
            </w:pPr>
          </w:p>
          <w:p w14:paraId="63BD0183" w14:textId="77777777" w:rsidR="00265F47" w:rsidRPr="00D26464" w:rsidRDefault="00265F47" w:rsidP="00277D4A">
            <w:pPr>
              <w:rPr>
                <w:sz w:val="24"/>
                <w:szCs w:val="24"/>
              </w:rPr>
            </w:pPr>
            <w:r w:rsidRPr="00D26464">
              <w:rPr>
                <w:sz w:val="24"/>
                <w:szCs w:val="24"/>
              </w:rPr>
              <w:t>Practice visit, application form (practice checklist).</w:t>
            </w:r>
          </w:p>
        </w:tc>
      </w:tr>
      <w:tr w:rsidR="00791E61" w:rsidRPr="00D26464" w14:paraId="63BD018D" w14:textId="77777777" w:rsidTr="00277D4A">
        <w:tc>
          <w:tcPr>
            <w:tcW w:w="5920" w:type="dxa"/>
          </w:tcPr>
          <w:p w14:paraId="63BD0185" w14:textId="77777777" w:rsidR="00791E61" w:rsidRPr="00D26464" w:rsidRDefault="00791E61" w:rsidP="00277D4A">
            <w:pPr>
              <w:rPr>
                <w:b/>
                <w:sz w:val="24"/>
                <w:szCs w:val="24"/>
              </w:rPr>
            </w:pPr>
            <w:r w:rsidRPr="00D26464">
              <w:rPr>
                <w:b/>
                <w:sz w:val="24"/>
                <w:szCs w:val="24"/>
              </w:rPr>
              <w:t>Equipment available for FD use</w:t>
            </w:r>
          </w:p>
          <w:p w14:paraId="63BD0186" w14:textId="77777777" w:rsidR="00E72506" w:rsidRPr="00D26464" w:rsidRDefault="00E72506" w:rsidP="00277D4A">
            <w:pPr>
              <w:rPr>
                <w:sz w:val="24"/>
                <w:szCs w:val="24"/>
              </w:rPr>
            </w:pPr>
            <w:r w:rsidRPr="00D26464">
              <w:rPr>
                <w:sz w:val="24"/>
                <w:szCs w:val="24"/>
              </w:rPr>
              <w:t>Everything expected of a good general dental practice.</w:t>
            </w:r>
          </w:p>
          <w:p w14:paraId="63BD0187" w14:textId="77777777" w:rsidR="00791E61" w:rsidRPr="00D26464" w:rsidRDefault="00791E61" w:rsidP="00277D4A">
            <w:pPr>
              <w:rPr>
                <w:sz w:val="24"/>
                <w:szCs w:val="24"/>
              </w:rPr>
            </w:pPr>
            <w:r w:rsidRPr="00D26464">
              <w:rPr>
                <w:sz w:val="24"/>
                <w:szCs w:val="24"/>
              </w:rPr>
              <w:t>Defibrillator, rotary/reciprocating endo handpiece, rubber da</w:t>
            </w:r>
            <w:r w:rsidR="00E72506" w:rsidRPr="00D26464">
              <w:rPr>
                <w:sz w:val="24"/>
                <w:szCs w:val="24"/>
              </w:rPr>
              <w:t>m, Hall crowns, clinical camera, surgical kit.</w:t>
            </w:r>
            <w:r w:rsidR="00562AE9" w:rsidRPr="00D26464">
              <w:rPr>
                <w:sz w:val="24"/>
                <w:szCs w:val="24"/>
              </w:rPr>
              <w:t xml:space="preserve"> Internet access freely accessible </w:t>
            </w:r>
          </w:p>
          <w:p w14:paraId="63BD0188" w14:textId="77777777" w:rsidR="00791E61" w:rsidRPr="00D26464" w:rsidRDefault="00791E61" w:rsidP="00277D4A">
            <w:pPr>
              <w:rPr>
                <w:sz w:val="24"/>
                <w:szCs w:val="24"/>
              </w:rPr>
            </w:pPr>
          </w:p>
        </w:tc>
        <w:tc>
          <w:tcPr>
            <w:tcW w:w="5103" w:type="dxa"/>
          </w:tcPr>
          <w:p w14:paraId="63BD0189" w14:textId="77777777" w:rsidR="00791E61" w:rsidRPr="00D26464" w:rsidRDefault="00791E61" w:rsidP="00277D4A">
            <w:pPr>
              <w:rPr>
                <w:sz w:val="24"/>
                <w:szCs w:val="24"/>
              </w:rPr>
            </w:pPr>
          </w:p>
          <w:p w14:paraId="63BD018A" w14:textId="77777777" w:rsidR="006C36FB" w:rsidRPr="00D26464" w:rsidRDefault="006C36FB" w:rsidP="00277D4A">
            <w:pPr>
              <w:rPr>
                <w:sz w:val="24"/>
                <w:szCs w:val="24"/>
              </w:rPr>
            </w:pPr>
            <w:r w:rsidRPr="00D26464">
              <w:rPr>
                <w:sz w:val="24"/>
                <w:szCs w:val="24"/>
              </w:rPr>
              <w:t>Large range of good quality modern instruments, equipment and materials</w:t>
            </w:r>
          </w:p>
        </w:tc>
        <w:tc>
          <w:tcPr>
            <w:tcW w:w="2840" w:type="dxa"/>
          </w:tcPr>
          <w:p w14:paraId="63BD018B" w14:textId="77777777" w:rsidR="00791E61" w:rsidRPr="00D26464" w:rsidRDefault="00791E61" w:rsidP="00277D4A">
            <w:pPr>
              <w:rPr>
                <w:sz w:val="24"/>
                <w:szCs w:val="24"/>
              </w:rPr>
            </w:pPr>
          </w:p>
          <w:p w14:paraId="63BD018C" w14:textId="77777777" w:rsidR="00E72506" w:rsidRPr="00D26464" w:rsidRDefault="00E72506" w:rsidP="00277D4A">
            <w:pPr>
              <w:rPr>
                <w:sz w:val="24"/>
                <w:szCs w:val="24"/>
              </w:rPr>
            </w:pPr>
            <w:r w:rsidRPr="00D26464">
              <w:rPr>
                <w:sz w:val="24"/>
                <w:szCs w:val="24"/>
              </w:rPr>
              <w:t>Practice visit, application form (practice checklist).</w:t>
            </w:r>
          </w:p>
        </w:tc>
      </w:tr>
      <w:tr w:rsidR="00265F47" w:rsidRPr="00D26464" w14:paraId="63BD0196" w14:textId="77777777" w:rsidTr="00277D4A">
        <w:tc>
          <w:tcPr>
            <w:tcW w:w="5920" w:type="dxa"/>
          </w:tcPr>
          <w:p w14:paraId="63BD018E" w14:textId="77777777" w:rsidR="00265F47" w:rsidRPr="00D26464" w:rsidRDefault="00265F47" w:rsidP="00277D4A">
            <w:pPr>
              <w:rPr>
                <w:b/>
                <w:sz w:val="24"/>
                <w:szCs w:val="24"/>
              </w:rPr>
            </w:pPr>
            <w:r w:rsidRPr="00D26464">
              <w:rPr>
                <w:b/>
                <w:sz w:val="24"/>
                <w:szCs w:val="24"/>
              </w:rPr>
              <w:t xml:space="preserve">Staff </w:t>
            </w:r>
          </w:p>
          <w:p w14:paraId="1E062F06" w14:textId="77777777" w:rsidR="000138BC" w:rsidRPr="00D26464" w:rsidRDefault="000138BC" w:rsidP="00277D4A">
            <w:pPr>
              <w:rPr>
                <w:b/>
                <w:sz w:val="24"/>
                <w:szCs w:val="24"/>
              </w:rPr>
            </w:pPr>
          </w:p>
          <w:p w14:paraId="63BD018F" w14:textId="1D013EF1" w:rsidR="00E72506" w:rsidRPr="00D26464" w:rsidRDefault="00FA706E" w:rsidP="00277D4A">
            <w:pPr>
              <w:rPr>
                <w:color w:val="FF0000"/>
                <w:sz w:val="24"/>
                <w:szCs w:val="24"/>
              </w:rPr>
            </w:pPr>
            <w:r w:rsidRPr="00D26464">
              <w:rPr>
                <w:color w:val="FF0000"/>
                <w:sz w:val="24"/>
                <w:szCs w:val="24"/>
              </w:rPr>
              <w:t>GDC registered nurse</w:t>
            </w:r>
            <w:r w:rsidR="008733A8" w:rsidRPr="00D26464">
              <w:rPr>
                <w:color w:val="FF0000"/>
                <w:sz w:val="24"/>
                <w:szCs w:val="24"/>
              </w:rPr>
              <w:t xml:space="preserve"> </w:t>
            </w:r>
            <w:r w:rsidR="00DE2128">
              <w:rPr>
                <w:color w:val="FF0000"/>
                <w:sz w:val="24"/>
                <w:szCs w:val="24"/>
              </w:rPr>
              <w:t>available to work with Foundation Dentist</w:t>
            </w:r>
          </w:p>
          <w:p w14:paraId="63BD0190" w14:textId="77777777" w:rsidR="00791E61" w:rsidRPr="00D26464" w:rsidRDefault="00791E61" w:rsidP="00277D4A">
            <w:pPr>
              <w:rPr>
                <w:sz w:val="24"/>
                <w:szCs w:val="24"/>
              </w:rPr>
            </w:pPr>
          </w:p>
        </w:tc>
        <w:tc>
          <w:tcPr>
            <w:tcW w:w="5103" w:type="dxa"/>
          </w:tcPr>
          <w:p w14:paraId="63BD0191" w14:textId="77777777" w:rsidR="00265F47" w:rsidRPr="00D26464" w:rsidRDefault="00265F47" w:rsidP="00277D4A">
            <w:pPr>
              <w:rPr>
                <w:sz w:val="24"/>
                <w:szCs w:val="24"/>
              </w:rPr>
            </w:pPr>
          </w:p>
          <w:p w14:paraId="63BD0192" w14:textId="6385164C" w:rsidR="00265F47" w:rsidRPr="00D26464" w:rsidRDefault="00265F47" w:rsidP="00277D4A">
            <w:pPr>
              <w:rPr>
                <w:sz w:val="24"/>
                <w:szCs w:val="24"/>
              </w:rPr>
            </w:pPr>
            <w:r w:rsidRPr="00D26464">
              <w:rPr>
                <w:sz w:val="24"/>
                <w:szCs w:val="24"/>
              </w:rPr>
              <w:t xml:space="preserve">Staff are all </w:t>
            </w:r>
            <w:r w:rsidR="00D26464" w:rsidRPr="00D26464">
              <w:rPr>
                <w:sz w:val="24"/>
                <w:szCs w:val="24"/>
              </w:rPr>
              <w:t>long-term</w:t>
            </w:r>
            <w:r w:rsidRPr="00D26464">
              <w:rPr>
                <w:sz w:val="24"/>
                <w:szCs w:val="24"/>
              </w:rPr>
              <w:t xml:space="preserve"> employees</w:t>
            </w:r>
            <w:r w:rsidR="00791E61" w:rsidRPr="00D26464">
              <w:rPr>
                <w:sz w:val="24"/>
                <w:szCs w:val="24"/>
              </w:rPr>
              <w:t>.</w:t>
            </w:r>
          </w:p>
          <w:p w14:paraId="5452226E" w14:textId="7C1402AB" w:rsidR="009A4340" w:rsidRPr="00D26464" w:rsidRDefault="009A4340" w:rsidP="00277D4A">
            <w:pPr>
              <w:rPr>
                <w:sz w:val="24"/>
                <w:szCs w:val="24"/>
              </w:rPr>
            </w:pPr>
          </w:p>
          <w:p w14:paraId="767D659F" w14:textId="77777777" w:rsidR="00652AE6" w:rsidRPr="00D26464" w:rsidRDefault="00652AE6" w:rsidP="00277D4A">
            <w:pPr>
              <w:rPr>
                <w:sz w:val="24"/>
                <w:szCs w:val="24"/>
              </w:rPr>
            </w:pPr>
          </w:p>
          <w:p w14:paraId="63BD0193" w14:textId="6E46C24F" w:rsidR="00E72506" w:rsidRPr="00D26464" w:rsidRDefault="00E72506" w:rsidP="00277D4A">
            <w:pPr>
              <w:rPr>
                <w:sz w:val="24"/>
                <w:szCs w:val="24"/>
              </w:rPr>
            </w:pPr>
          </w:p>
        </w:tc>
        <w:tc>
          <w:tcPr>
            <w:tcW w:w="2840" w:type="dxa"/>
          </w:tcPr>
          <w:p w14:paraId="63BD0194" w14:textId="77777777" w:rsidR="00265F47" w:rsidRPr="00D26464" w:rsidRDefault="00265F47" w:rsidP="00277D4A">
            <w:pPr>
              <w:rPr>
                <w:sz w:val="24"/>
                <w:szCs w:val="24"/>
              </w:rPr>
            </w:pPr>
          </w:p>
          <w:p w14:paraId="63BD0195" w14:textId="77777777" w:rsidR="00E72506" w:rsidRPr="00D26464" w:rsidRDefault="00E72506" w:rsidP="00277D4A">
            <w:pPr>
              <w:rPr>
                <w:sz w:val="24"/>
                <w:szCs w:val="24"/>
              </w:rPr>
            </w:pPr>
            <w:r w:rsidRPr="00D26464">
              <w:rPr>
                <w:sz w:val="24"/>
                <w:szCs w:val="24"/>
              </w:rPr>
              <w:t>Practice visit, application form (practice checklist).</w:t>
            </w:r>
          </w:p>
        </w:tc>
      </w:tr>
      <w:tr w:rsidR="00265F47" w:rsidRPr="00D26464" w14:paraId="63BD019D" w14:textId="77777777" w:rsidTr="00277D4A">
        <w:tc>
          <w:tcPr>
            <w:tcW w:w="5920" w:type="dxa"/>
          </w:tcPr>
          <w:p w14:paraId="63BD0197" w14:textId="77777777" w:rsidR="00265F47" w:rsidRPr="00D26464" w:rsidRDefault="00265F47" w:rsidP="00277D4A">
            <w:pPr>
              <w:rPr>
                <w:b/>
                <w:sz w:val="24"/>
                <w:szCs w:val="24"/>
              </w:rPr>
            </w:pPr>
            <w:r w:rsidRPr="00D26464">
              <w:rPr>
                <w:b/>
                <w:sz w:val="24"/>
                <w:szCs w:val="24"/>
              </w:rPr>
              <w:t>Educational resources</w:t>
            </w:r>
          </w:p>
          <w:p w14:paraId="63BD0198" w14:textId="77777777" w:rsidR="00265F47" w:rsidRPr="00D26464" w:rsidRDefault="00265F47" w:rsidP="00277D4A">
            <w:pPr>
              <w:rPr>
                <w:sz w:val="24"/>
                <w:szCs w:val="24"/>
              </w:rPr>
            </w:pPr>
            <w:r w:rsidRPr="00D26464">
              <w:rPr>
                <w:sz w:val="24"/>
                <w:szCs w:val="24"/>
              </w:rPr>
              <w:t xml:space="preserve">Educational resources </w:t>
            </w:r>
            <w:r w:rsidR="00791E61" w:rsidRPr="00D26464">
              <w:rPr>
                <w:sz w:val="24"/>
                <w:szCs w:val="24"/>
              </w:rPr>
              <w:t xml:space="preserve">are </w:t>
            </w:r>
            <w:r w:rsidRPr="00D26464">
              <w:rPr>
                <w:sz w:val="24"/>
                <w:szCs w:val="24"/>
              </w:rPr>
              <w:t>available for the FD to use.</w:t>
            </w:r>
          </w:p>
          <w:p w14:paraId="63BD0199" w14:textId="77777777" w:rsidR="00791E61" w:rsidRPr="00D26464" w:rsidRDefault="00791E61" w:rsidP="00277D4A">
            <w:pPr>
              <w:rPr>
                <w:sz w:val="24"/>
                <w:szCs w:val="24"/>
              </w:rPr>
            </w:pPr>
          </w:p>
        </w:tc>
        <w:tc>
          <w:tcPr>
            <w:tcW w:w="5103" w:type="dxa"/>
          </w:tcPr>
          <w:p w14:paraId="63BD019A" w14:textId="77777777" w:rsidR="00265F47" w:rsidRPr="00D26464" w:rsidRDefault="00265F47" w:rsidP="00277D4A">
            <w:pPr>
              <w:rPr>
                <w:sz w:val="24"/>
                <w:szCs w:val="24"/>
              </w:rPr>
            </w:pPr>
          </w:p>
        </w:tc>
        <w:tc>
          <w:tcPr>
            <w:tcW w:w="2840" w:type="dxa"/>
          </w:tcPr>
          <w:p w14:paraId="63BD019B" w14:textId="77777777" w:rsidR="00265F47" w:rsidRPr="00D26464" w:rsidRDefault="00265F47" w:rsidP="00277D4A">
            <w:pPr>
              <w:rPr>
                <w:sz w:val="24"/>
                <w:szCs w:val="24"/>
              </w:rPr>
            </w:pPr>
          </w:p>
          <w:p w14:paraId="63BD019C" w14:textId="77777777" w:rsidR="00E72506" w:rsidRPr="00D26464" w:rsidRDefault="00E72506" w:rsidP="00277D4A">
            <w:pPr>
              <w:rPr>
                <w:sz w:val="24"/>
                <w:szCs w:val="24"/>
              </w:rPr>
            </w:pPr>
            <w:r w:rsidRPr="00D26464">
              <w:rPr>
                <w:sz w:val="24"/>
                <w:szCs w:val="24"/>
              </w:rPr>
              <w:t>Practice visit, application form (practice checklist).</w:t>
            </w:r>
          </w:p>
        </w:tc>
      </w:tr>
      <w:tr w:rsidR="00265F47" w:rsidRPr="00D26464" w14:paraId="63BD01A5" w14:textId="77777777" w:rsidTr="00277D4A">
        <w:tc>
          <w:tcPr>
            <w:tcW w:w="5920" w:type="dxa"/>
          </w:tcPr>
          <w:p w14:paraId="63BD019E" w14:textId="77777777" w:rsidR="00265F47" w:rsidRPr="00D26464" w:rsidRDefault="00791E61" w:rsidP="00277D4A">
            <w:pPr>
              <w:rPr>
                <w:b/>
                <w:sz w:val="24"/>
                <w:szCs w:val="24"/>
              </w:rPr>
            </w:pPr>
            <w:r w:rsidRPr="00D26464">
              <w:rPr>
                <w:b/>
                <w:sz w:val="24"/>
                <w:szCs w:val="24"/>
              </w:rPr>
              <w:t>Workload</w:t>
            </w:r>
          </w:p>
          <w:p w14:paraId="63BD019F" w14:textId="77777777" w:rsidR="00791E61" w:rsidRPr="00D26464" w:rsidRDefault="00791E61" w:rsidP="00277D4A">
            <w:pPr>
              <w:rPr>
                <w:sz w:val="24"/>
                <w:szCs w:val="24"/>
              </w:rPr>
            </w:pPr>
            <w:r w:rsidRPr="00D26464">
              <w:rPr>
                <w:sz w:val="24"/>
                <w:szCs w:val="24"/>
              </w:rPr>
              <w:t>Adequate number of patients available for the FD without being excessive.</w:t>
            </w:r>
          </w:p>
          <w:p w14:paraId="63BD01A0" w14:textId="09A1CBB2" w:rsidR="00791E61" w:rsidRPr="00D26464" w:rsidRDefault="008733A8" w:rsidP="00277D4A">
            <w:pPr>
              <w:rPr>
                <w:sz w:val="24"/>
                <w:szCs w:val="24"/>
              </w:rPr>
            </w:pPr>
            <w:r w:rsidRPr="00D26464">
              <w:rPr>
                <w:sz w:val="24"/>
                <w:szCs w:val="24"/>
              </w:rPr>
              <w:t>Trainer’s</w:t>
            </w:r>
            <w:r w:rsidR="00791E61" w:rsidRPr="00D26464">
              <w:rPr>
                <w:sz w:val="24"/>
                <w:szCs w:val="24"/>
              </w:rPr>
              <w:t xml:space="preserve"> workload allows for FD accessibility.</w:t>
            </w:r>
            <w:r w:rsidR="00E72506" w:rsidRPr="00D26464">
              <w:rPr>
                <w:sz w:val="24"/>
                <w:szCs w:val="24"/>
              </w:rPr>
              <w:t xml:space="preserve">  Dedicated time for tutorials.</w:t>
            </w:r>
            <w:r w:rsidR="00791E61" w:rsidRPr="00D26464">
              <w:rPr>
                <w:sz w:val="24"/>
                <w:szCs w:val="24"/>
              </w:rPr>
              <w:t xml:space="preserve">  </w:t>
            </w:r>
          </w:p>
        </w:tc>
        <w:tc>
          <w:tcPr>
            <w:tcW w:w="5103" w:type="dxa"/>
          </w:tcPr>
          <w:p w14:paraId="63BD01A1" w14:textId="77777777" w:rsidR="00265F47" w:rsidRPr="00D26464" w:rsidRDefault="00265F47" w:rsidP="00277D4A">
            <w:pPr>
              <w:rPr>
                <w:sz w:val="24"/>
                <w:szCs w:val="24"/>
              </w:rPr>
            </w:pPr>
          </w:p>
          <w:p w14:paraId="63BD01A2" w14:textId="77777777" w:rsidR="00E72506" w:rsidRPr="00D26464" w:rsidRDefault="00E72506" w:rsidP="00277D4A">
            <w:pPr>
              <w:rPr>
                <w:sz w:val="24"/>
                <w:szCs w:val="24"/>
              </w:rPr>
            </w:pPr>
            <w:r w:rsidRPr="00D26464">
              <w:rPr>
                <w:sz w:val="24"/>
                <w:szCs w:val="24"/>
              </w:rPr>
              <w:t>New patients available for the FD to treat.</w:t>
            </w:r>
          </w:p>
        </w:tc>
        <w:tc>
          <w:tcPr>
            <w:tcW w:w="2840" w:type="dxa"/>
          </w:tcPr>
          <w:p w14:paraId="63BD01A3" w14:textId="77777777" w:rsidR="00265F47" w:rsidRPr="00D26464" w:rsidRDefault="00265F47" w:rsidP="00277D4A">
            <w:pPr>
              <w:rPr>
                <w:sz w:val="24"/>
                <w:szCs w:val="24"/>
              </w:rPr>
            </w:pPr>
          </w:p>
          <w:p w14:paraId="63BD01A4" w14:textId="77777777" w:rsidR="00E72506" w:rsidRPr="00D26464" w:rsidRDefault="00E72506" w:rsidP="00277D4A">
            <w:pPr>
              <w:rPr>
                <w:sz w:val="24"/>
                <w:szCs w:val="24"/>
              </w:rPr>
            </w:pPr>
            <w:r w:rsidRPr="00D26464">
              <w:rPr>
                <w:sz w:val="24"/>
                <w:szCs w:val="24"/>
              </w:rPr>
              <w:t>Practice visit, application form (practice checklist).</w:t>
            </w:r>
          </w:p>
        </w:tc>
      </w:tr>
      <w:tr w:rsidR="00E72506" w:rsidRPr="00D26464" w14:paraId="63BD01AC" w14:textId="77777777" w:rsidTr="00277D4A">
        <w:tc>
          <w:tcPr>
            <w:tcW w:w="5920" w:type="dxa"/>
          </w:tcPr>
          <w:p w14:paraId="63BD01A6" w14:textId="77777777" w:rsidR="00E72506" w:rsidRPr="00D26464" w:rsidRDefault="00E72506" w:rsidP="00277D4A">
            <w:pPr>
              <w:rPr>
                <w:b/>
                <w:sz w:val="24"/>
                <w:szCs w:val="24"/>
              </w:rPr>
            </w:pPr>
            <w:r w:rsidRPr="00D26464">
              <w:rPr>
                <w:b/>
                <w:sz w:val="24"/>
                <w:szCs w:val="24"/>
              </w:rPr>
              <w:t>Dental treatments offered.</w:t>
            </w:r>
          </w:p>
          <w:p w14:paraId="63BD01A7" w14:textId="718879A9" w:rsidR="00E72506" w:rsidRPr="00D26464" w:rsidRDefault="00E72506" w:rsidP="00277D4A">
            <w:pPr>
              <w:rPr>
                <w:sz w:val="24"/>
                <w:szCs w:val="24"/>
              </w:rPr>
            </w:pPr>
            <w:r w:rsidRPr="00D26464">
              <w:rPr>
                <w:sz w:val="24"/>
                <w:szCs w:val="24"/>
              </w:rPr>
              <w:lastRenderedPageBreak/>
              <w:t>Full range of NHS treatments provided, including full acrylic dentures, Co-C</w:t>
            </w:r>
            <w:r w:rsidR="00DE2128">
              <w:rPr>
                <w:sz w:val="24"/>
                <w:szCs w:val="24"/>
              </w:rPr>
              <w:t>r</w:t>
            </w:r>
            <w:r w:rsidRPr="00D26464">
              <w:rPr>
                <w:sz w:val="24"/>
                <w:szCs w:val="24"/>
              </w:rPr>
              <w:t xml:space="preserve"> dentures, </w:t>
            </w:r>
            <w:r w:rsidR="006C36FB" w:rsidRPr="00D26464">
              <w:rPr>
                <w:sz w:val="24"/>
                <w:szCs w:val="24"/>
              </w:rPr>
              <w:t>Crowns and Bridges, endodontics, MOS.</w:t>
            </w:r>
            <w:r w:rsidRPr="00D26464">
              <w:rPr>
                <w:sz w:val="24"/>
                <w:szCs w:val="24"/>
              </w:rPr>
              <w:t xml:space="preserve">  Adults and children seen and treated on the NHS.</w:t>
            </w:r>
          </w:p>
        </w:tc>
        <w:tc>
          <w:tcPr>
            <w:tcW w:w="5103" w:type="dxa"/>
          </w:tcPr>
          <w:p w14:paraId="63BD01A8" w14:textId="77777777" w:rsidR="00E72506" w:rsidRPr="00D26464" w:rsidRDefault="00E72506" w:rsidP="00277D4A">
            <w:pPr>
              <w:rPr>
                <w:sz w:val="24"/>
                <w:szCs w:val="24"/>
              </w:rPr>
            </w:pPr>
          </w:p>
          <w:p w14:paraId="63BD01A9" w14:textId="77777777" w:rsidR="00E72506" w:rsidRPr="00D26464" w:rsidRDefault="00E72506" w:rsidP="00277D4A">
            <w:pPr>
              <w:rPr>
                <w:sz w:val="24"/>
                <w:szCs w:val="24"/>
              </w:rPr>
            </w:pPr>
            <w:r w:rsidRPr="00D26464">
              <w:rPr>
                <w:sz w:val="24"/>
                <w:szCs w:val="24"/>
              </w:rPr>
              <w:lastRenderedPageBreak/>
              <w:t>Practice offers other treatments (such as implants, orthodontics, sedation)</w:t>
            </w:r>
          </w:p>
        </w:tc>
        <w:tc>
          <w:tcPr>
            <w:tcW w:w="2840" w:type="dxa"/>
          </w:tcPr>
          <w:p w14:paraId="63BD01AA" w14:textId="77777777" w:rsidR="00E72506" w:rsidRPr="00D26464" w:rsidRDefault="00E72506" w:rsidP="00277D4A">
            <w:pPr>
              <w:rPr>
                <w:sz w:val="24"/>
                <w:szCs w:val="24"/>
              </w:rPr>
            </w:pPr>
          </w:p>
          <w:p w14:paraId="63BD01AB" w14:textId="77777777" w:rsidR="00E72506" w:rsidRPr="00D26464" w:rsidRDefault="00E72506" w:rsidP="00277D4A">
            <w:pPr>
              <w:rPr>
                <w:sz w:val="24"/>
                <w:szCs w:val="24"/>
              </w:rPr>
            </w:pPr>
            <w:r w:rsidRPr="00D26464">
              <w:rPr>
                <w:sz w:val="24"/>
                <w:szCs w:val="24"/>
              </w:rPr>
              <w:lastRenderedPageBreak/>
              <w:t>Practice visit, application form (practice checklist).</w:t>
            </w:r>
          </w:p>
        </w:tc>
      </w:tr>
      <w:tr w:rsidR="00E72506" w:rsidRPr="00D26464" w14:paraId="63BD01B1" w14:textId="77777777" w:rsidTr="00277D4A">
        <w:tc>
          <w:tcPr>
            <w:tcW w:w="5920" w:type="dxa"/>
          </w:tcPr>
          <w:p w14:paraId="63BD01AD" w14:textId="77777777" w:rsidR="00E72506" w:rsidRPr="00D26464" w:rsidRDefault="00E72506" w:rsidP="00277D4A">
            <w:pPr>
              <w:rPr>
                <w:b/>
                <w:sz w:val="24"/>
                <w:szCs w:val="24"/>
              </w:rPr>
            </w:pPr>
            <w:r w:rsidRPr="00D26464">
              <w:rPr>
                <w:b/>
                <w:sz w:val="24"/>
                <w:szCs w:val="24"/>
              </w:rPr>
              <w:lastRenderedPageBreak/>
              <w:t>General</w:t>
            </w:r>
          </w:p>
          <w:p w14:paraId="63BD01AE" w14:textId="3ABCF746" w:rsidR="00E72506" w:rsidRPr="00D26464" w:rsidRDefault="00AD7AED" w:rsidP="00277D4A">
            <w:pPr>
              <w:rPr>
                <w:sz w:val="24"/>
                <w:szCs w:val="24"/>
              </w:rPr>
            </w:pPr>
            <w:r>
              <w:rPr>
                <w:sz w:val="24"/>
                <w:szCs w:val="24"/>
              </w:rPr>
              <w:t>Practice is</w:t>
            </w:r>
            <w:r w:rsidR="00E72506" w:rsidRPr="00D26464">
              <w:rPr>
                <w:sz w:val="24"/>
                <w:szCs w:val="24"/>
              </w:rPr>
              <w:t xml:space="preserve"> </w:t>
            </w:r>
            <w:r>
              <w:rPr>
                <w:sz w:val="24"/>
                <w:szCs w:val="24"/>
              </w:rPr>
              <w:t>w</w:t>
            </w:r>
            <w:r w:rsidR="00CC07CB" w:rsidRPr="00D26464">
              <w:rPr>
                <w:sz w:val="24"/>
                <w:szCs w:val="24"/>
              </w:rPr>
              <w:t xml:space="preserve">ell decorated, clean and tidy, organised.  </w:t>
            </w:r>
          </w:p>
        </w:tc>
        <w:tc>
          <w:tcPr>
            <w:tcW w:w="5103" w:type="dxa"/>
          </w:tcPr>
          <w:p w14:paraId="63BD01AF" w14:textId="77777777" w:rsidR="00E72506" w:rsidRPr="00D26464" w:rsidRDefault="00535630" w:rsidP="00277D4A">
            <w:pPr>
              <w:rPr>
                <w:color w:val="FF0000"/>
                <w:sz w:val="24"/>
                <w:szCs w:val="24"/>
              </w:rPr>
            </w:pPr>
            <w:r w:rsidRPr="00D26464">
              <w:rPr>
                <w:sz w:val="24"/>
                <w:szCs w:val="24"/>
              </w:rPr>
              <w:t>Individual dentists able to dictate their own length of appointments.</w:t>
            </w:r>
          </w:p>
        </w:tc>
        <w:tc>
          <w:tcPr>
            <w:tcW w:w="2840" w:type="dxa"/>
          </w:tcPr>
          <w:p w14:paraId="63BD01B0" w14:textId="77777777" w:rsidR="00E72506" w:rsidRPr="00D26464" w:rsidRDefault="00CC07CB" w:rsidP="00277D4A">
            <w:pPr>
              <w:rPr>
                <w:sz w:val="24"/>
                <w:szCs w:val="24"/>
              </w:rPr>
            </w:pPr>
            <w:r w:rsidRPr="00D26464">
              <w:rPr>
                <w:sz w:val="24"/>
                <w:szCs w:val="24"/>
              </w:rPr>
              <w:t>Practice visit, application form (practice checklist).</w:t>
            </w:r>
          </w:p>
        </w:tc>
      </w:tr>
    </w:tbl>
    <w:p w14:paraId="63BD01B2" w14:textId="7A009F92" w:rsidR="00B87ED0" w:rsidRPr="00D26464" w:rsidRDefault="009D3EDC">
      <w:pPr>
        <w:rPr>
          <w:sz w:val="24"/>
          <w:szCs w:val="24"/>
        </w:rPr>
      </w:pPr>
      <w:r>
        <w:rPr>
          <w:noProof/>
        </w:rPr>
        <mc:AlternateContent>
          <mc:Choice Requires="wps">
            <w:drawing>
              <wp:anchor distT="0" distB="0" distL="114300" distR="114300" simplePos="0" relativeHeight="251659264" behindDoc="0" locked="0" layoutInCell="1" allowOverlap="1" wp14:anchorId="04F6AC43" wp14:editId="4FDD10A2">
                <wp:simplePos x="0" y="0"/>
                <wp:positionH relativeFrom="column">
                  <wp:posOffset>-7848</wp:posOffset>
                </wp:positionH>
                <wp:positionV relativeFrom="paragraph">
                  <wp:posOffset>677012</wp:posOffset>
                </wp:positionV>
                <wp:extent cx="8877300" cy="619125"/>
                <wp:effectExtent l="0" t="0" r="19050" b="28575"/>
                <wp:wrapNone/>
                <wp:docPr id="1404905703" name="Text Box 1"/>
                <wp:cNvGraphicFramePr/>
                <a:graphic xmlns:a="http://schemas.openxmlformats.org/drawingml/2006/main">
                  <a:graphicData uri="http://schemas.microsoft.com/office/word/2010/wordprocessingShape">
                    <wps:wsp>
                      <wps:cNvSpPr txBox="1"/>
                      <wps:spPr>
                        <a:xfrm>
                          <a:off x="0" y="0"/>
                          <a:ext cx="8877300" cy="619125"/>
                        </a:xfrm>
                        <a:prstGeom prst="rect">
                          <a:avLst/>
                        </a:prstGeom>
                        <a:solidFill>
                          <a:schemeClr val="lt1"/>
                        </a:solidFill>
                        <a:ln w="6350">
                          <a:solidFill>
                            <a:prstClr val="black"/>
                          </a:solidFill>
                        </a:ln>
                      </wps:spPr>
                      <wps:txbx>
                        <w:txbxContent>
                          <w:p w14:paraId="0FC9B9CF" w14:textId="77777777" w:rsidR="009D3EDC" w:rsidRPr="005E7902" w:rsidRDefault="009D3EDC" w:rsidP="009D3EDC">
                            <w:pPr>
                              <w:jc w:val="center"/>
                              <w:rPr>
                                <w:b/>
                                <w:bCs/>
                                <w:color w:val="1F497D" w:themeColor="text2"/>
                              </w:rPr>
                            </w:pPr>
                            <w:r w:rsidRPr="005E7902">
                              <w:rPr>
                                <w:b/>
                                <w:bCs/>
                                <w:color w:val="1F497D" w:themeColor="text2"/>
                              </w:rPr>
                              <w:t>Please note that the Dental Educational Supervisor Application Process (DESAP) and the Educational Supervisor Person Specification (ES PS) set out the core expectations for training practices and Educational Supervisors, including the supervision standards they are required to uphold.</w:t>
                            </w:r>
                          </w:p>
                          <w:p w14:paraId="48E9FD69" w14:textId="77777777" w:rsidR="009D3EDC" w:rsidRPr="005E7902" w:rsidRDefault="009D3EDC" w:rsidP="009D3EDC">
                            <w:pPr>
                              <w:jc w:val="center"/>
                              <w:rPr>
                                <w:b/>
                                <w:bCs/>
                                <w:color w:val="1F497D" w:themeColor="text2"/>
                              </w:rPr>
                            </w:pPr>
                          </w:p>
                          <w:p w14:paraId="53AB7C5C" w14:textId="77777777" w:rsidR="009D3EDC" w:rsidRPr="005E7902" w:rsidRDefault="009D3EDC" w:rsidP="009D3EDC">
                            <w:pPr>
                              <w:jc w:val="center"/>
                              <w:rPr>
                                <w:b/>
                                <w:bCs/>
                                <w:color w:val="1F497D" w:themeColor="text2"/>
                              </w:rPr>
                            </w:pPr>
                            <w:r w:rsidRPr="005E7902">
                              <w:rPr>
                                <w:b/>
                                <w:bCs/>
                                <w:color w:val="1F497D" w:themeColor="text2"/>
                              </w:rPr>
                              <w:t>Inability to meet these requirements may result in non-selection.</w:t>
                            </w:r>
                          </w:p>
                          <w:p w14:paraId="74CEBFBE" w14:textId="77777777" w:rsidR="009D3EDC" w:rsidRPr="009D3EDC" w:rsidRDefault="009D3EDC" w:rsidP="009D3EDC">
                            <w:pPr>
                              <w:jc w:val="center"/>
                              <w:rPr>
                                <w:b/>
                                <w:bCs/>
                                <w:color w:val="1F497D" w:themeColor="text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F6AC43" id="_x0000_t202" coordsize="21600,21600" o:spt="202" path="m,l,21600r21600,l21600,xe">
                <v:stroke joinstyle="miter"/>
                <v:path gradientshapeok="t" o:connecttype="rect"/>
              </v:shapetype>
              <v:shape id="Text Box 1" o:spid="_x0000_s1026" type="#_x0000_t202" style="position:absolute;margin-left:-.6pt;margin-top:53.3pt;width:699pt;height:4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" fillcolor="white [3201]" strokeweight=".5pt">
                <v:textbox>
                  <w:txbxContent>
                    <w:p w14:paraId="0FC9B9CF" w14:textId="77777777" w:rsidR="009D3EDC" w:rsidRPr="005E7902" w:rsidRDefault="009D3EDC" w:rsidP="009D3EDC">
                      <w:pPr>
                        <w:jc w:val="center"/>
                        <w:rPr>
                          <w:b/>
                          <w:bCs/>
                          <w:color w:val="1F497D" w:themeColor="text2"/>
                        </w:rPr>
                      </w:pPr>
                      <w:r w:rsidRPr="005E7902">
                        <w:rPr>
                          <w:b/>
                          <w:bCs/>
                          <w:color w:val="1F497D" w:themeColor="text2"/>
                        </w:rPr>
                        <w:t>Please note that the Dental Educational Supervisor Application Process (DESAP) and the Educational Supervisor Person Specification (ES PS) set out the core expectations for training practices and Educational Supervisors, including the supervision standards they are required to uphold.</w:t>
                      </w:r>
                    </w:p>
                    <w:p w14:paraId="48E9FD69" w14:textId="77777777" w:rsidR="009D3EDC" w:rsidRPr="005E7902" w:rsidRDefault="009D3EDC" w:rsidP="009D3EDC">
                      <w:pPr>
                        <w:jc w:val="center"/>
                        <w:rPr>
                          <w:b/>
                          <w:bCs/>
                          <w:color w:val="1F497D" w:themeColor="text2"/>
                        </w:rPr>
                      </w:pPr>
                    </w:p>
                    <w:p w14:paraId="53AB7C5C" w14:textId="77777777" w:rsidR="009D3EDC" w:rsidRPr="005E7902" w:rsidRDefault="009D3EDC" w:rsidP="009D3EDC">
                      <w:pPr>
                        <w:jc w:val="center"/>
                        <w:rPr>
                          <w:b/>
                          <w:bCs/>
                          <w:color w:val="1F497D" w:themeColor="text2"/>
                        </w:rPr>
                      </w:pPr>
                      <w:r w:rsidRPr="005E7902">
                        <w:rPr>
                          <w:b/>
                          <w:bCs/>
                          <w:color w:val="1F497D" w:themeColor="text2"/>
                        </w:rPr>
                        <w:t>Inability to meet these requirements may result in non-selection.</w:t>
                      </w:r>
                    </w:p>
                    <w:p w14:paraId="74CEBFBE" w14:textId="77777777" w:rsidR="009D3EDC" w:rsidRPr="009D3EDC" w:rsidRDefault="009D3EDC" w:rsidP="009D3EDC">
                      <w:pPr>
                        <w:jc w:val="center"/>
                        <w:rPr>
                          <w:b/>
                          <w:bCs/>
                          <w:color w:val="1F497D" w:themeColor="text2"/>
                        </w:rPr>
                      </w:pPr>
                    </w:p>
                  </w:txbxContent>
                </v:textbox>
              </v:shape>
            </w:pict>
          </mc:Fallback>
        </mc:AlternateContent>
      </w:r>
    </w:p>
    <w:sectPr w:rsidR="00B87ED0" w:rsidRPr="00D26464" w:rsidSect="009470BC">
      <w:footerReference w:type="default" r:id="rId1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A58CF" w14:textId="77777777" w:rsidR="008267C1" w:rsidRDefault="008267C1" w:rsidP="00D26464">
      <w:pPr>
        <w:spacing w:after="0" w:line="240" w:lineRule="auto"/>
      </w:pPr>
      <w:r>
        <w:separator/>
      </w:r>
    </w:p>
  </w:endnote>
  <w:endnote w:type="continuationSeparator" w:id="0">
    <w:p w14:paraId="1E3494B7" w14:textId="77777777" w:rsidR="008267C1" w:rsidRDefault="008267C1" w:rsidP="00D26464">
      <w:pPr>
        <w:spacing w:after="0" w:line="240" w:lineRule="auto"/>
      </w:pPr>
      <w:r>
        <w:continuationSeparator/>
      </w:r>
    </w:p>
  </w:endnote>
  <w:endnote w:type="continuationNotice" w:id="1">
    <w:p w14:paraId="61BFE19D" w14:textId="77777777" w:rsidR="008267C1" w:rsidRDefault="008267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A5D08" w14:textId="5D5C5AEC" w:rsidR="00D26464" w:rsidRDefault="00D26464">
    <w:pPr>
      <w:pStyle w:val="Footer"/>
    </w:pPr>
    <w:r>
      <w:t>202</w:t>
    </w:r>
    <w:r w:rsidR="00494E9B">
      <w:t>6</w:t>
    </w:r>
  </w:p>
  <w:p w14:paraId="0B210756" w14:textId="77777777" w:rsidR="00D26464" w:rsidRDefault="00D264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88D4B5" w14:textId="77777777" w:rsidR="008267C1" w:rsidRDefault="008267C1" w:rsidP="00D26464">
      <w:pPr>
        <w:spacing w:after="0" w:line="240" w:lineRule="auto"/>
      </w:pPr>
      <w:r>
        <w:separator/>
      </w:r>
    </w:p>
  </w:footnote>
  <w:footnote w:type="continuationSeparator" w:id="0">
    <w:p w14:paraId="1E5B9264" w14:textId="77777777" w:rsidR="008267C1" w:rsidRDefault="008267C1" w:rsidP="00D26464">
      <w:pPr>
        <w:spacing w:after="0" w:line="240" w:lineRule="auto"/>
      </w:pPr>
      <w:r>
        <w:continuationSeparator/>
      </w:r>
    </w:p>
  </w:footnote>
  <w:footnote w:type="continuationNotice" w:id="1">
    <w:p w14:paraId="70737387" w14:textId="77777777" w:rsidR="008267C1" w:rsidRDefault="008267C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2D54C7"/>
    <w:multiLevelType w:val="hybridMultilevel"/>
    <w:tmpl w:val="2AB000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4805388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MLc0NjI2N7YwMzZW0lEKTi0uzszPAykwqgUAMKUuUiwAAAA="/>
  </w:docVars>
  <w:rsids>
    <w:rsidRoot w:val="00C746BC"/>
    <w:rsid w:val="000109A2"/>
    <w:rsid w:val="000138BC"/>
    <w:rsid w:val="0001640A"/>
    <w:rsid w:val="00062E6F"/>
    <w:rsid w:val="000634D2"/>
    <w:rsid w:val="0009115E"/>
    <w:rsid w:val="0009720D"/>
    <w:rsid w:val="000A513E"/>
    <w:rsid w:val="000C4827"/>
    <w:rsid w:val="000C5D08"/>
    <w:rsid w:val="00126B5F"/>
    <w:rsid w:val="00153BE9"/>
    <w:rsid w:val="0017108C"/>
    <w:rsid w:val="001C75FF"/>
    <w:rsid w:val="001E5690"/>
    <w:rsid w:val="00252D9B"/>
    <w:rsid w:val="00265F47"/>
    <w:rsid w:val="00283FEC"/>
    <w:rsid w:val="002C5273"/>
    <w:rsid w:val="002E3356"/>
    <w:rsid w:val="00311476"/>
    <w:rsid w:val="00366493"/>
    <w:rsid w:val="00380626"/>
    <w:rsid w:val="00396658"/>
    <w:rsid w:val="003A177B"/>
    <w:rsid w:val="003B449C"/>
    <w:rsid w:val="00421471"/>
    <w:rsid w:val="00424A87"/>
    <w:rsid w:val="00462502"/>
    <w:rsid w:val="004935EB"/>
    <w:rsid w:val="00494CB5"/>
    <w:rsid w:val="00494E9B"/>
    <w:rsid w:val="004C505D"/>
    <w:rsid w:val="004F64F1"/>
    <w:rsid w:val="00502556"/>
    <w:rsid w:val="00535630"/>
    <w:rsid w:val="00562AE9"/>
    <w:rsid w:val="00563348"/>
    <w:rsid w:val="005673A8"/>
    <w:rsid w:val="00571283"/>
    <w:rsid w:val="00597DC2"/>
    <w:rsid w:val="005A6071"/>
    <w:rsid w:val="005B2E9C"/>
    <w:rsid w:val="005B31DC"/>
    <w:rsid w:val="005D7899"/>
    <w:rsid w:val="00605EA6"/>
    <w:rsid w:val="0061357B"/>
    <w:rsid w:val="00630186"/>
    <w:rsid w:val="00647381"/>
    <w:rsid w:val="00650AA4"/>
    <w:rsid w:val="00651A72"/>
    <w:rsid w:val="00652AE6"/>
    <w:rsid w:val="006632C3"/>
    <w:rsid w:val="00683C51"/>
    <w:rsid w:val="00691BCA"/>
    <w:rsid w:val="006C1E3A"/>
    <w:rsid w:val="006C36FB"/>
    <w:rsid w:val="006C57CF"/>
    <w:rsid w:val="006D62DA"/>
    <w:rsid w:val="006E0455"/>
    <w:rsid w:val="006E0BBF"/>
    <w:rsid w:val="006E3478"/>
    <w:rsid w:val="00736451"/>
    <w:rsid w:val="007747B6"/>
    <w:rsid w:val="00791E61"/>
    <w:rsid w:val="007946C4"/>
    <w:rsid w:val="007A2365"/>
    <w:rsid w:val="007F22CC"/>
    <w:rsid w:val="007F3C38"/>
    <w:rsid w:val="008210B4"/>
    <w:rsid w:val="008267C1"/>
    <w:rsid w:val="008349B2"/>
    <w:rsid w:val="0084730C"/>
    <w:rsid w:val="008539A2"/>
    <w:rsid w:val="008648A0"/>
    <w:rsid w:val="008733A8"/>
    <w:rsid w:val="008755F9"/>
    <w:rsid w:val="00884EC8"/>
    <w:rsid w:val="008B10F5"/>
    <w:rsid w:val="008C235A"/>
    <w:rsid w:val="008D77C5"/>
    <w:rsid w:val="008F6685"/>
    <w:rsid w:val="00903799"/>
    <w:rsid w:val="0091165F"/>
    <w:rsid w:val="00914927"/>
    <w:rsid w:val="009470BC"/>
    <w:rsid w:val="00961213"/>
    <w:rsid w:val="00961F66"/>
    <w:rsid w:val="009A42F3"/>
    <w:rsid w:val="009A4340"/>
    <w:rsid w:val="009D3EDC"/>
    <w:rsid w:val="00A3088D"/>
    <w:rsid w:val="00A32000"/>
    <w:rsid w:val="00A65BEF"/>
    <w:rsid w:val="00A93CD6"/>
    <w:rsid w:val="00A95450"/>
    <w:rsid w:val="00AA766E"/>
    <w:rsid w:val="00AD7AED"/>
    <w:rsid w:val="00B10CDA"/>
    <w:rsid w:val="00B20BFC"/>
    <w:rsid w:val="00B4430A"/>
    <w:rsid w:val="00B87ED0"/>
    <w:rsid w:val="00B96DA7"/>
    <w:rsid w:val="00BA3D10"/>
    <w:rsid w:val="00BA4BF7"/>
    <w:rsid w:val="00BC250F"/>
    <w:rsid w:val="00BC4A5B"/>
    <w:rsid w:val="00C5511B"/>
    <w:rsid w:val="00C6357D"/>
    <w:rsid w:val="00C63BB5"/>
    <w:rsid w:val="00C746BC"/>
    <w:rsid w:val="00CA4918"/>
    <w:rsid w:val="00CC07CB"/>
    <w:rsid w:val="00D13465"/>
    <w:rsid w:val="00D22438"/>
    <w:rsid w:val="00D26464"/>
    <w:rsid w:val="00D35043"/>
    <w:rsid w:val="00D352B6"/>
    <w:rsid w:val="00D629E9"/>
    <w:rsid w:val="00D67275"/>
    <w:rsid w:val="00D82886"/>
    <w:rsid w:val="00DD7CB0"/>
    <w:rsid w:val="00DE2128"/>
    <w:rsid w:val="00E12069"/>
    <w:rsid w:val="00E53379"/>
    <w:rsid w:val="00E67D95"/>
    <w:rsid w:val="00E72506"/>
    <w:rsid w:val="00EA2CEF"/>
    <w:rsid w:val="00ED3659"/>
    <w:rsid w:val="00ED6672"/>
    <w:rsid w:val="00EE4D55"/>
    <w:rsid w:val="00EF13F0"/>
    <w:rsid w:val="00EF71C0"/>
    <w:rsid w:val="00F307AC"/>
    <w:rsid w:val="00F32284"/>
    <w:rsid w:val="00F508DD"/>
    <w:rsid w:val="00F64FCF"/>
    <w:rsid w:val="00F82D62"/>
    <w:rsid w:val="00FA706E"/>
    <w:rsid w:val="00FB0C1B"/>
    <w:rsid w:val="00FD3395"/>
    <w:rsid w:val="00FF3B60"/>
    <w:rsid w:val="00FF6BF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D00EB"/>
  <w15:docId w15:val="{B552EB15-A204-4FA6-8701-41B65ADCE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24A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64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6464"/>
  </w:style>
  <w:style w:type="paragraph" w:styleId="Footer">
    <w:name w:val="footer"/>
    <w:basedOn w:val="Normal"/>
    <w:link w:val="FooterChar"/>
    <w:uiPriority w:val="99"/>
    <w:unhideWhenUsed/>
    <w:rsid w:val="00D264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64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3182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TaxCatchAll xmlns="8ebcefc1-bb15-4e07-9c90-590d96ce25a5" xsi:nil="true"/>
    <lcf76f155ced4ddcb4097134ff3c332f xmlns="18d75c6b-7b27-4bd5-9567-dcab39f0c88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CE89B6A8A19741A99B7BA2775B2375" ma:contentTypeVersion="29" ma:contentTypeDescription="Create a new document." ma:contentTypeScope="" ma:versionID="55d9984947c81beee68abd1c2a53f657">
  <xsd:schema xmlns:xsd="http://www.w3.org/2001/XMLSchema" xmlns:xs="http://www.w3.org/2001/XMLSchema" xmlns:p="http://schemas.microsoft.com/office/2006/metadata/properties" xmlns:ns2="18d75c6b-7b27-4bd5-9567-dcab39f0c888" xmlns:ns3="8ebcefc1-bb15-4e07-9c90-590d96ce25a5" targetNamespace="http://schemas.microsoft.com/office/2006/metadata/properties" ma:root="true" ma:fieldsID="2809c87ef35cb23c8a649d476f106dc8" ns2:_="" ns3:_="">
    <xsd:import namespace="18d75c6b-7b27-4bd5-9567-dcab39f0c888"/>
    <xsd:import namespace="8ebcefc1-bb15-4e07-9c90-590d96ce25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d75c6b-7b27-4bd5-9567-dcab39f0c888"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DateTaken" ma:index="6" nillable="true" ma:displayName="MediaServiceDateTaken" ma:hidden="true" ma:internalName="MediaServiceDateTaken" ma:readOnly="true">
      <xsd:simpleType>
        <xsd:restriction base="dms:Text"/>
      </xsd:simpleType>
    </xsd:element>
    <xsd:element name="MediaServiceLocation" ma:index="7" nillable="true" ma:displayName="Location" ma:internalName="MediaServiceLocation" ma:readOnly="true">
      <xsd:simpleType>
        <xsd:restriction base="dms:Text"/>
      </xsd:simpleType>
    </xsd:element>
    <xsd:element name="MediaServiceOCR" ma:index="8"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description=""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bcefc1-bb15-4e07-9c90-590d96ce25a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615d470-2216-4d89-a381-aa5376ff4be0}" ma:internalName="TaxCatchAll" ma:showField="CatchAllData" ma:web="8ebcefc1-bb15-4e07-9c90-590d96ce25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A58E84-346F-41AC-8ADA-5E5FB562368D}">
  <ds:schemaRefs>
    <ds:schemaRef ds:uri="http://schemas.openxmlformats.org/officeDocument/2006/bibliography"/>
  </ds:schemaRefs>
</ds:datastoreItem>
</file>

<file path=customXml/itemProps2.xml><?xml version="1.0" encoding="utf-8"?>
<ds:datastoreItem xmlns:ds="http://schemas.openxmlformats.org/officeDocument/2006/customXml" ds:itemID="{7FA3F4CD-5812-4DF8-8938-B16E82939D65}">
  <ds:schemaRefs>
    <ds:schemaRef ds:uri="http://schemas.microsoft.com/sharepoint/v3/contenttype/forms"/>
  </ds:schemaRefs>
</ds:datastoreItem>
</file>

<file path=customXml/itemProps3.xml><?xml version="1.0" encoding="utf-8"?>
<ds:datastoreItem xmlns:ds="http://schemas.openxmlformats.org/officeDocument/2006/customXml" ds:itemID="{F8CBABF7-6D75-4C19-8CE4-36E596AFEF3B}">
  <ds:schemaRefs>
    <ds:schemaRef ds:uri="http://schemas.microsoft.com/office/2006/metadata/properties"/>
    <ds:schemaRef ds:uri="http://schemas.microsoft.com/office/infopath/2007/PartnerControls"/>
    <ds:schemaRef ds:uri="8ebcefc1-bb15-4e07-9c90-590d96ce25a5"/>
    <ds:schemaRef ds:uri="18d75c6b-7b27-4bd5-9567-dcab39f0c888"/>
  </ds:schemaRefs>
</ds:datastoreItem>
</file>

<file path=customXml/itemProps4.xml><?xml version="1.0" encoding="utf-8"?>
<ds:datastoreItem xmlns:ds="http://schemas.openxmlformats.org/officeDocument/2006/customXml" ds:itemID="{9150EC8D-209A-43D6-9051-7010B4D9B6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d75c6b-7b27-4bd5-9567-dcab39f0c888"/>
    <ds:schemaRef ds:uri="8ebcefc1-bb15-4e07-9c90-590d96ce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6</Pages>
  <Words>986</Words>
  <Characters>562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n</dc:creator>
  <cp:lastModifiedBy>Gabrielle Lloyd (HEIW)</cp:lastModifiedBy>
  <cp:revision>14</cp:revision>
  <dcterms:created xsi:type="dcterms:W3CDTF">2025-10-10T14:47:00Z</dcterms:created>
  <dcterms:modified xsi:type="dcterms:W3CDTF">2025-10-2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CE89B6A8A19741A99B7BA2775B2375</vt:lpwstr>
  </property>
  <property fmtid="{D5CDD505-2E9C-101B-9397-08002B2CF9AE}" pid="3" name="MediaServiceImageTags">
    <vt:lpwstr/>
  </property>
</Properties>
</file>